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3732D" w14:textId="0A51A427" w:rsidR="00C926CA" w:rsidRPr="00CD4B68" w:rsidRDefault="00C926CA" w:rsidP="00C926CA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401755">
        <w:rPr>
          <w:rFonts w:cstheme="minorHAnsi"/>
          <w:b/>
          <w:bCs/>
          <w:sz w:val="28"/>
          <w:szCs w:val="28"/>
          <w:lang w:val="tr-TR"/>
        </w:rPr>
        <w:t>6</w:t>
      </w:r>
    </w:p>
    <w:p w14:paraId="0EA176CE" w14:textId="1FC931B1" w:rsidR="00A33F65" w:rsidRDefault="00C926CA" w:rsidP="00C926CA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  <w:r w:rsidR="00A33F65">
        <w:rPr>
          <w:rFonts w:cstheme="minorHAnsi"/>
          <w:sz w:val="24"/>
          <w:szCs w:val="24"/>
          <w:lang w:val="tr-TR"/>
        </w:rPr>
        <w:t xml:space="preserve">                                                                                                          </w:t>
      </w:r>
      <w:r w:rsidR="005234A7">
        <w:rPr>
          <w:rFonts w:cstheme="minorHAnsi"/>
          <w:sz w:val="24"/>
          <w:szCs w:val="24"/>
          <w:lang w:val="tr-TR"/>
        </w:rPr>
        <w:t xml:space="preserve">Github </w:t>
      </w:r>
      <w:r w:rsidR="00980282">
        <w:rPr>
          <w:rFonts w:cstheme="minorHAnsi"/>
          <w:sz w:val="24"/>
          <w:szCs w:val="24"/>
          <w:lang w:val="tr-TR"/>
        </w:rPr>
        <w:t xml:space="preserve">Repository </w:t>
      </w:r>
      <w:r w:rsidR="005234A7">
        <w:rPr>
          <w:rFonts w:cstheme="minorHAnsi"/>
          <w:sz w:val="24"/>
          <w:szCs w:val="24"/>
          <w:lang w:val="tr-TR"/>
        </w:rPr>
        <w:t>Link</w:t>
      </w:r>
      <w:r w:rsidR="00B1429F">
        <w:rPr>
          <w:rFonts w:cstheme="minorHAnsi"/>
          <w:sz w:val="24"/>
          <w:szCs w:val="24"/>
          <w:lang w:val="tr-TR"/>
        </w:rPr>
        <w:t xml:space="preserve">: </w:t>
      </w:r>
      <w:hyperlink r:id="rId7" w:history="1">
        <w:r w:rsidR="00B1429F" w:rsidRPr="00B1429F">
          <w:rPr>
            <w:rStyle w:val="Kpr"/>
            <w:rFonts w:cstheme="minorHAnsi"/>
            <w:sz w:val="24"/>
            <w:szCs w:val="24"/>
            <w:lang w:val="tr-TR"/>
          </w:rPr>
          <w:t>Click Here</w:t>
        </w:r>
      </w:hyperlink>
    </w:p>
    <w:p w14:paraId="36C70659" w14:textId="1F46BF3F" w:rsidR="00960A9B" w:rsidRPr="000B5284" w:rsidRDefault="00A33F65" w:rsidP="00A67A81">
      <w:pPr>
        <w:pStyle w:val="ListeParagraf"/>
        <w:numPr>
          <w:ilvl w:val="0"/>
          <w:numId w:val="5"/>
        </w:numPr>
        <w:rPr>
          <w:rFonts w:cstheme="minorHAnsi"/>
          <w:sz w:val="24"/>
          <w:szCs w:val="24"/>
          <w:u w:val="single"/>
          <w:lang w:val="tr-TR"/>
        </w:rPr>
      </w:pP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239F7C" wp14:editId="6FB91101">
                <wp:simplePos x="0" y="0"/>
                <wp:positionH relativeFrom="column">
                  <wp:posOffset>349250</wp:posOffset>
                </wp:positionH>
                <wp:positionV relativeFrom="paragraph">
                  <wp:posOffset>1911902</wp:posOffset>
                </wp:positionV>
                <wp:extent cx="5844208" cy="270345"/>
                <wp:effectExtent l="0" t="0" r="0" b="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730BBD" w14:textId="1ABA0760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                   sent each symbol (word etc.) in two halves.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39F7C" id="_x0000_t202" coordsize="21600,21600" o:spt="202" path="m,l,21600r21600,l21600,xe">
                <v:stroke joinstyle="miter"/>
                <v:path gradientshapeok="t" o:connecttype="rect"/>
              </v:shapetype>
              <v:shape id="Metin Kutusu 20" o:spid="_x0000_s1026" type="#_x0000_t202" style="position:absolute;left:0;text-align:left;margin-left:27.5pt;margin-top:150.55pt;width:460.15pt;height:21.3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" filled="f" stroked="f" strokeweight=".5pt">
                <v:textbox>
                  <w:txbxContent>
                    <w:p w14:paraId="1E730BBD" w14:textId="1ABA0760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                   sent each symbol (word etc.) in two halves.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9BD53" wp14:editId="782B68C0">
                <wp:simplePos x="0" y="0"/>
                <wp:positionH relativeFrom="column">
                  <wp:posOffset>357229</wp:posOffset>
                </wp:positionH>
                <wp:positionV relativeFrom="paragraph">
                  <wp:posOffset>1776150</wp:posOffset>
                </wp:positionV>
                <wp:extent cx="5844208" cy="270345"/>
                <wp:effectExtent l="0" t="0" r="0" b="0"/>
                <wp:wrapNone/>
                <wp:docPr id="19" name="Metin Kutusu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8C3D9A" w14:textId="52FF9443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PD7:PD4      Data signals, we use only these on 4-bit communcation and since the data is 8bit we sent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9BD53" id="Metin Kutusu 19" o:spid="_x0000_s1027" type="#_x0000_t202" style="position:absolute;left:0;text-align:left;margin-left:28.15pt;margin-top:139.85pt;width:460.15pt;height:21.3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" filled="f" stroked="f" strokeweight=".5pt">
                <v:textbox>
                  <w:txbxContent>
                    <w:p w14:paraId="1A8C3D9A" w14:textId="52FF9443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PD7:PD4      Data signals, we use only these on 4-bit communcation and since the data is 8bit we sent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7691EA" wp14:editId="5C669967">
                <wp:simplePos x="0" y="0"/>
                <wp:positionH relativeFrom="column">
                  <wp:posOffset>365511</wp:posOffset>
                </wp:positionH>
                <wp:positionV relativeFrom="paragraph">
                  <wp:posOffset>1506275</wp:posOffset>
                </wp:positionV>
                <wp:extent cx="5844208" cy="270345"/>
                <wp:effectExtent l="0" t="0" r="0" b="0"/>
                <wp:wrapNone/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D838C8" w14:textId="6C6EDBC3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   -              Data signals, but since we are using 4-bit communcation we dont use th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691EA" id="Metin Kutusu 17" o:spid="_x0000_s1028" type="#_x0000_t202" style="position:absolute;left:0;text-align:left;margin-left:28.8pt;margin-top:118.6pt;width:460.15pt;height:21.3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" filled="f" stroked="f" strokeweight=".5pt">
                <v:textbox>
                  <w:txbxContent>
                    <w:p w14:paraId="21D838C8" w14:textId="6C6EDBC3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   -              Data signals, but since we are using 4-bit communcation we dont use them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C84864" wp14:editId="09B05B57">
                <wp:simplePos x="0" y="0"/>
                <wp:positionH relativeFrom="column">
                  <wp:posOffset>357257</wp:posOffset>
                </wp:positionH>
                <wp:positionV relativeFrom="paragraph">
                  <wp:posOffset>1235765</wp:posOffset>
                </wp:positionV>
                <wp:extent cx="5844208" cy="270345"/>
                <wp:effectExtent l="0" t="0" r="0" b="0"/>
                <wp:wrapNone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8D9E25" w14:textId="6FED005E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PB1            Enable Signal</w:t>
                            </w:r>
                            <w:r w:rsidR="007C5F7E">
                              <w:rPr>
                                <w:lang w:val="tr-TR"/>
                              </w:rPr>
                              <w:t>. We read the signal when this is 1.</w:t>
                            </w:r>
                            <w:r>
                              <w:rPr>
                                <w:lang w:val="tr-TR"/>
                              </w:rPr>
                              <w:t xml:space="preserve">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C84864" id="Metin Kutusu 16" o:spid="_x0000_s1029" type="#_x0000_t202" style="position:absolute;left:0;text-align:left;margin-left:28.15pt;margin-top:97.3pt;width:460.15pt;height:21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" filled="f" stroked="f" strokeweight=".5pt">
                <v:textbox>
                  <w:txbxContent>
                    <w:p w14:paraId="368D9E25" w14:textId="6FED005E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PB1            Enable Signal</w:t>
                      </w:r>
                      <w:r w:rsidR="007C5F7E">
                        <w:rPr>
                          <w:lang w:val="tr-TR"/>
                        </w:rPr>
                        <w:t>. We read the signal when this is 1.</w:t>
                      </w:r>
                      <w:r>
                        <w:rPr>
                          <w:lang w:val="tr-TR"/>
                        </w:rPr>
                        <w:t xml:space="preserve">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FDBFD2" wp14:editId="7B9D344F">
                <wp:simplePos x="0" y="0"/>
                <wp:positionH relativeFrom="column">
                  <wp:posOffset>348532</wp:posOffset>
                </wp:positionH>
                <wp:positionV relativeFrom="paragraph">
                  <wp:posOffset>964620</wp:posOffset>
                </wp:positionV>
                <wp:extent cx="5844208" cy="270345"/>
                <wp:effectExtent l="0" t="0" r="0" b="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A30E6B" w14:textId="4CAC8C4A" w:rsidR="00A33F65" w:rsidRPr="00A33F65" w:rsidRDefault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GND            If it is 1 write data signal, if it is 0 read data sign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FDBFD2" id="Metin Kutusu 8" o:spid="_x0000_s1030" type="#_x0000_t202" style="position:absolute;left:0;text-align:left;margin-left:27.45pt;margin-top:75.95pt;width:460.15pt;height:21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" filled="f" stroked="f" strokeweight=".5pt">
                <v:textbox>
                  <w:txbxContent>
                    <w:p w14:paraId="3FA30E6B" w14:textId="4CAC8C4A" w:rsidR="00A33F65" w:rsidRPr="00A33F65" w:rsidRDefault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GND            If it is 1 write data signal, if it is 0 read data signal.</w:t>
                      </w:r>
                    </w:p>
                  </w:txbxContent>
                </v:textbox>
              </v:shape>
            </w:pict>
          </mc:Fallback>
        </mc:AlternateContent>
      </w:r>
      <w:r w:rsidR="00960A9B" w:rsidRPr="000B5284">
        <w:rPr>
          <w:rFonts w:cstheme="minorHAnsi"/>
          <w:noProof/>
          <w:sz w:val="24"/>
          <w:szCs w:val="24"/>
          <w:u w:val="single"/>
          <w:lang w:val="tr-TR"/>
        </w:rPr>
        <w:drawing>
          <wp:anchor distT="0" distB="0" distL="114300" distR="114300" simplePos="0" relativeHeight="251658240" behindDoc="0" locked="0" layoutInCell="1" allowOverlap="1" wp14:anchorId="706A5B20" wp14:editId="68CAFC9A">
            <wp:simplePos x="0" y="0"/>
            <wp:positionH relativeFrom="margin">
              <wp:align>center</wp:align>
            </wp:positionH>
            <wp:positionV relativeFrom="paragraph">
              <wp:posOffset>370177</wp:posOffset>
            </wp:positionV>
            <wp:extent cx="7003415" cy="1701165"/>
            <wp:effectExtent l="0" t="0" r="6985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341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0A9B" w:rsidRPr="000B5284">
        <w:rPr>
          <w:rFonts w:cstheme="minorHAnsi"/>
          <w:sz w:val="24"/>
          <w:szCs w:val="24"/>
          <w:u w:val="single"/>
          <w:lang w:val="tr-TR"/>
        </w:rPr>
        <w:t>What data and control signals are used? What is the meaning of these signals?</w:t>
      </w:r>
    </w:p>
    <w:p w14:paraId="43B320C9" w14:textId="004A819D" w:rsidR="00960A9B" w:rsidRDefault="00960A9B" w:rsidP="00960A9B">
      <w:pPr>
        <w:pStyle w:val="ListeParagraf"/>
        <w:rPr>
          <w:rFonts w:cstheme="minorHAnsi"/>
          <w:sz w:val="24"/>
          <w:szCs w:val="24"/>
          <w:lang w:val="tr-TR"/>
        </w:rPr>
      </w:pPr>
    </w:p>
    <w:p w14:paraId="719B3B4C" w14:textId="5A429F8A" w:rsidR="00A67A81" w:rsidRPr="000B5284" w:rsidRDefault="00016612" w:rsidP="0072645E">
      <w:pPr>
        <w:ind w:left="708"/>
        <w:rPr>
          <w:rFonts w:cstheme="minorHAnsi"/>
          <w:sz w:val="24"/>
          <w:szCs w:val="24"/>
          <w:u w:val="single"/>
          <w:lang w:val="tr-TR"/>
        </w:rPr>
      </w:pPr>
      <w:r w:rsidRPr="000B5284">
        <w:rPr>
          <w:rFonts w:cstheme="minorHAnsi"/>
          <w:sz w:val="24"/>
          <w:szCs w:val="24"/>
          <w:u w:val="single"/>
          <w:lang w:val="tr-TR"/>
        </w:rPr>
        <w:t>What is the ASCII table? What are the values for uppercase letters A to Z, lowercase letters a to z, and numbers 0 to 9 in this table?</w:t>
      </w:r>
    </w:p>
    <w:p w14:paraId="67712CC0" w14:textId="5991758C" w:rsidR="00016612" w:rsidRDefault="0072645E" w:rsidP="0072645E">
      <w:pPr>
        <w:ind w:firstLine="708"/>
        <w:rPr>
          <w:rFonts w:cstheme="minorHAnsi"/>
          <w:sz w:val="24"/>
          <w:szCs w:val="24"/>
          <w:lang w:val="tr-TR"/>
        </w:rPr>
      </w:pPr>
      <w:r w:rsidRPr="0072645E">
        <w:rPr>
          <w:rFonts w:cstheme="minorHAnsi"/>
          <w:sz w:val="24"/>
          <w:szCs w:val="24"/>
          <w:lang w:val="tr-TR"/>
        </w:rPr>
        <w:t>ASCII is American Standard Code for Information Interchange.</w:t>
      </w:r>
    </w:p>
    <w:tbl>
      <w:tblPr>
        <w:tblStyle w:val="TabloKlavuzu"/>
        <w:tblW w:w="6314" w:type="dxa"/>
        <w:tblInd w:w="727" w:type="dxa"/>
        <w:tblLook w:val="04A0" w:firstRow="1" w:lastRow="0" w:firstColumn="1" w:lastColumn="0" w:noHBand="0" w:noVBand="1"/>
      </w:tblPr>
      <w:tblGrid>
        <w:gridCol w:w="2104"/>
        <w:gridCol w:w="2105"/>
        <w:gridCol w:w="2105"/>
      </w:tblGrid>
      <w:tr w:rsidR="0078520D" w14:paraId="1835E369" w14:textId="77777777" w:rsidTr="0078520D">
        <w:trPr>
          <w:trHeight w:val="394"/>
        </w:trPr>
        <w:tc>
          <w:tcPr>
            <w:tcW w:w="2104" w:type="dxa"/>
          </w:tcPr>
          <w:p w14:paraId="59369C4A" w14:textId="256F68D3" w:rsidR="0078520D" w:rsidRPr="0078520D" w:rsidRDefault="0078520D" w:rsidP="0072645E">
            <w:pPr>
              <w:rPr>
                <w:rFonts w:cstheme="minorHAnsi"/>
                <w:b/>
                <w:bCs/>
                <w:sz w:val="24"/>
                <w:szCs w:val="24"/>
                <w:lang w:val="tr-TR"/>
              </w:rPr>
            </w:pPr>
            <w:r w:rsidRPr="0078520D">
              <w:rPr>
                <w:rFonts w:cstheme="minorHAnsi"/>
                <w:b/>
                <w:bCs/>
                <w:sz w:val="24"/>
                <w:szCs w:val="24"/>
                <w:lang w:val="tr-TR"/>
              </w:rPr>
              <w:t>HEXADECIMAL</w:t>
            </w:r>
          </w:p>
        </w:tc>
        <w:tc>
          <w:tcPr>
            <w:tcW w:w="2105" w:type="dxa"/>
          </w:tcPr>
          <w:p w14:paraId="1F16B693" w14:textId="25DDBF46" w:rsidR="0078520D" w:rsidRPr="0078520D" w:rsidRDefault="0078520D" w:rsidP="0072645E">
            <w:pPr>
              <w:rPr>
                <w:rFonts w:cstheme="minorHAnsi"/>
                <w:b/>
                <w:bCs/>
                <w:sz w:val="24"/>
                <w:szCs w:val="24"/>
                <w:lang w:val="tr-TR"/>
              </w:rPr>
            </w:pPr>
            <w:r w:rsidRPr="0078520D">
              <w:rPr>
                <w:rFonts w:cstheme="minorHAnsi"/>
                <w:b/>
                <w:bCs/>
                <w:sz w:val="24"/>
                <w:szCs w:val="24"/>
                <w:lang w:val="tr-TR"/>
              </w:rPr>
              <w:t>BINARY</w:t>
            </w:r>
          </w:p>
        </w:tc>
        <w:tc>
          <w:tcPr>
            <w:tcW w:w="2105" w:type="dxa"/>
          </w:tcPr>
          <w:p w14:paraId="4566EA43" w14:textId="05D2F145" w:rsidR="0078520D" w:rsidRPr="0078520D" w:rsidRDefault="0078520D" w:rsidP="0072645E">
            <w:pPr>
              <w:rPr>
                <w:rFonts w:cstheme="minorHAnsi"/>
                <w:b/>
                <w:bCs/>
                <w:sz w:val="24"/>
                <w:szCs w:val="24"/>
                <w:lang w:val="tr-TR"/>
              </w:rPr>
            </w:pPr>
            <w:r w:rsidRPr="0078520D">
              <w:rPr>
                <w:rFonts w:cstheme="minorHAnsi"/>
                <w:b/>
                <w:bCs/>
                <w:sz w:val="24"/>
                <w:szCs w:val="24"/>
                <w:lang w:val="tr-TR"/>
              </w:rPr>
              <w:t>SYMBOL</w:t>
            </w:r>
          </w:p>
        </w:tc>
      </w:tr>
      <w:tr w:rsidR="0078520D" w14:paraId="06C82A0E" w14:textId="77777777" w:rsidTr="0078520D">
        <w:trPr>
          <w:trHeight w:val="394"/>
        </w:trPr>
        <w:tc>
          <w:tcPr>
            <w:tcW w:w="2104" w:type="dxa"/>
          </w:tcPr>
          <w:p w14:paraId="553AEF09" w14:textId="2095631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30</w:t>
            </w:r>
          </w:p>
        </w:tc>
        <w:tc>
          <w:tcPr>
            <w:tcW w:w="2105" w:type="dxa"/>
          </w:tcPr>
          <w:p w14:paraId="50F112FF" w14:textId="7DCAC08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>00110000</w:t>
            </w:r>
          </w:p>
        </w:tc>
        <w:tc>
          <w:tcPr>
            <w:tcW w:w="2105" w:type="dxa"/>
          </w:tcPr>
          <w:p w14:paraId="4B729B99" w14:textId="4D73683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0</w:t>
            </w:r>
          </w:p>
        </w:tc>
      </w:tr>
      <w:tr w:rsidR="0078520D" w14:paraId="5720807A" w14:textId="77777777" w:rsidTr="0078520D">
        <w:trPr>
          <w:trHeight w:val="412"/>
        </w:trPr>
        <w:tc>
          <w:tcPr>
            <w:tcW w:w="2104" w:type="dxa"/>
          </w:tcPr>
          <w:p w14:paraId="14204307" w14:textId="7418D934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1</w:t>
            </w:r>
          </w:p>
        </w:tc>
        <w:tc>
          <w:tcPr>
            <w:tcW w:w="2105" w:type="dxa"/>
          </w:tcPr>
          <w:p w14:paraId="34B820D6" w14:textId="5002C77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>00110001</w:t>
            </w:r>
          </w:p>
        </w:tc>
        <w:tc>
          <w:tcPr>
            <w:tcW w:w="2105" w:type="dxa"/>
          </w:tcPr>
          <w:p w14:paraId="16D07B8D" w14:textId="5F710B6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1</w:t>
            </w:r>
          </w:p>
        </w:tc>
      </w:tr>
      <w:tr w:rsidR="0078520D" w14:paraId="34ACF89D" w14:textId="77777777" w:rsidTr="0078520D">
        <w:trPr>
          <w:trHeight w:val="394"/>
        </w:trPr>
        <w:tc>
          <w:tcPr>
            <w:tcW w:w="2104" w:type="dxa"/>
          </w:tcPr>
          <w:p w14:paraId="7B50521D" w14:textId="6A361B6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2</w:t>
            </w:r>
          </w:p>
        </w:tc>
        <w:tc>
          <w:tcPr>
            <w:tcW w:w="2105" w:type="dxa"/>
          </w:tcPr>
          <w:p w14:paraId="536B2D60" w14:textId="4173A9B4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010</w:t>
            </w:r>
          </w:p>
        </w:tc>
        <w:tc>
          <w:tcPr>
            <w:tcW w:w="2105" w:type="dxa"/>
          </w:tcPr>
          <w:p w14:paraId="51B8AC0B" w14:textId="0ECF1B9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2</w:t>
            </w:r>
          </w:p>
        </w:tc>
      </w:tr>
      <w:tr w:rsidR="0078520D" w14:paraId="5F48B8CC" w14:textId="77777777" w:rsidTr="0078520D">
        <w:trPr>
          <w:trHeight w:val="394"/>
        </w:trPr>
        <w:tc>
          <w:tcPr>
            <w:tcW w:w="2104" w:type="dxa"/>
          </w:tcPr>
          <w:p w14:paraId="74697C99" w14:textId="26A83F1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3</w:t>
            </w:r>
          </w:p>
        </w:tc>
        <w:tc>
          <w:tcPr>
            <w:tcW w:w="2105" w:type="dxa"/>
          </w:tcPr>
          <w:p w14:paraId="0DDDDE37" w14:textId="644AEC0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011</w:t>
            </w:r>
          </w:p>
        </w:tc>
        <w:tc>
          <w:tcPr>
            <w:tcW w:w="2105" w:type="dxa"/>
          </w:tcPr>
          <w:p w14:paraId="13A2955C" w14:textId="3A62AAB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</w:t>
            </w:r>
          </w:p>
        </w:tc>
      </w:tr>
      <w:tr w:rsidR="0078520D" w14:paraId="2746DE80" w14:textId="77777777" w:rsidTr="0078520D">
        <w:trPr>
          <w:trHeight w:val="394"/>
        </w:trPr>
        <w:tc>
          <w:tcPr>
            <w:tcW w:w="2104" w:type="dxa"/>
          </w:tcPr>
          <w:p w14:paraId="33C3D335" w14:textId="6EB60DE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4</w:t>
            </w:r>
          </w:p>
        </w:tc>
        <w:tc>
          <w:tcPr>
            <w:tcW w:w="2105" w:type="dxa"/>
          </w:tcPr>
          <w:p w14:paraId="7A8A79E2" w14:textId="4B9B5DD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100</w:t>
            </w:r>
          </w:p>
        </w:tc>
        <w:tc>
          <w:tcPr>
            <w:tcW w:w="2105" w:type="dxa"/>
          </w:tcPr>
          <w:p w14:paraId="2D72C6F1" w14:textId="763C7BD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4</w:t>
            </w:r>
          </w:p>
        </w:tc>
      </w:tr>
      <w:tr w:rsidR="0078520D" w14:paraId="13ABB731" w14:textId="77777777" w:rsidTr="0078520D">
        <w:trPr>
          <w:trHeight w:val="394"/>
        </w:trPr>
        <w:tc>
          <w:tcPr>
            <w:tcW w:w="2104" w:type="dxa"/>
          </w:tcPr>
          <w:p w14:paraId="7C276E72" w14:textId="753AF87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5</w:t>
            </w:r>
          </w:p>
        </w:tc>
        <w:tc>
          <w:tcPr>
            <w:tcW w:w="2105" w:type="dxa"/>
          </w:tcPr>
          <w:p w14:paraId="0FC503E7" w14:textId="7E59662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101</w:t>
            </w:r>
          </w:p>
        </w:tc>
        <w:tc>
          <w:tcPr>
            <w:tcW w:w="2105" w:type="dxa"/>
          </w:tcPr>
          <w:p w14:paraId="14336B65" w14:textId="09687C0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5</w:t>
            </w:r>
          </w:p>
        </w:tc>
      </w:tr>
      <w:tr w:rsidR="0078520D" w14:paraId="7D9567FC" w14:textId="77777777" w:rsidTr="0078520D">
        <w:trPr>
          <w:trHeight w:val="394"/>
        </w:trPr>
        <w:tc>
          <w:tcPr>
            <w:tcW w:w="2104" w:type="dxa"/>
          </w:tcPr>
          <w:p w14:paraId="6E518B6D" w14:textId="52FE1F2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6</w:t>
            </w:r>
          </w:p>
        </w:tc>
        <w:tc>
          <w:tcPr>
            <w:tcW w:w="2105" w:type="dxa"/>
          </w:tcPr>
          <w:p w14:paraId="495ECA3C" w14:textId="6B316474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110</w:t>
            </w:r>
          </w:p>
        </w:tc>
        <w:tc>
          <w:tcPr>
            <w:tcW w:w="2105" w:type="dxa"/>
          </w:tcPr>
          <w:p w14:paraId="54814087" w14:textId="67C332C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</w:t>
            </w:r>
          </w:p>
        </w:tc>
      </w:tr>
      <w:tr w:rsidR="0078520D" w14:paraId="1DD1F75E" w14:textId="77777777" w:rsidTr="0078520D">
        <w:trPr>
          <w:trHeight w:val="394"/>
        </w:trPr>
        <w:tc>
          <w:tcPr>
            <w:tcW w:w="2104" w:type="dxa"/>
          </w:tcPr>
          <w:p w14:paraId="74FF5028" w14:textId="43DD731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7</w:t>
            </w:r>
          </w:p>
        </w:tc>
        <w:tc>
          <w:tcPr>
            <w:tcW w:w="2105" w:type="dxa"/>
          </w:tcPr>
          <w:p w14:paraId="01B2F6D6" w14:textId="50CDBBB2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</w:rPr>
              <w:t>00110111</w:t>
            </w:r>
          </w:p>
        </w:tc>
        <w:tc>
          <w:tcPr>
            <w:tcW w:w="2105" w:type="dxa"/>
          </w:tcPr>
          <w:p w14:paraId="49B41D39" w14:textId="4680868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7</w:t>
            </w:r>
          </w:p>
        </w:tc>
      </w:tr>
      <w:tr w:rsidR="0078520D" w14:paraId="77941C6C" w14:textId="77777777" w:rsidTr="0078520D">
        <w:trPr>
          <w:trHeight w:val="394"/>
        </w:trPr>
        <w:tc>
          <w:tcPr>
            <w:tcW w:w="2104" w:type="dxa"/>
          </w:tcPr>
          <w:p w14:paraId="015AE519" w14:textId="5385F3F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8</w:t>
            </w:r>
          </w:p>
        </w:tc>
        <w:tc>
          <w:tcPr>
            <w:tcW w:w="2105" w:type="dxa"/>
          </w:tcPr>
          <w:p w14:paraId="1713B16C" w14:textId="60D080F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1000</w:t>
            </w:r>
          </w:p>
        </w:tc>
        <w:tc>
          <w:tcPr>
            <w:tcW w:w="2105" w:type="dxa"/>
          </w:tcPr>
          <w:p w14:paraId="698A3EB2" w14:textId="4BB5379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8</w:t>
            </w:r>
          </w:p>
        </w:tc>
      </w:tr>
      <w:tr w:rsidR="0078520D" w14:paraId="3D112FF3" w14:textId="77777777" w:rsidTr="0078520D">
        <w:trPr>
          <w:trHeight w:val="394"/>
        </w:trPr>
        <w:tc>
          <w:tcPr>
            <w:tcW w:w="2104" w:type="dxa"/>
          </w:tcPr>
          <w:p w14:paraId="6736615A" w14:textId="085B7A6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9</w:t>
            </w:r>
          </w:p>
        </w:tc>
        <w:tc>
          <w:tcPr>
            <w:tcW w:w="2105" w:type="dxa"/>
          </w:tcPr>
          <w:p w14:paraId="2C41A452" w14:textId="460E969D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1001</w:t>
            </w:r>
          </w:p>
        </w:tc>
        <w:tc>
          <w:tcPr>
            <w:tcW w:w="2105" w:type="dxa"/>
          </w:tcPr>
          <w:p w14:paraId="6D49A378" w14:textId="02227A3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9</w:t>
            </w:r>
          </w:p>
        </w:tc>
      </w:tr>
      <w:tr w:rsidR="0078520D" w14:paraId="7E22E3EF" w14:textId="77777777" w:rsidTr="0078520D">
        <w:trPr>
          <w:trHeight w:val="394"/>
        </w:trPr>
        <w:tc>
          <w:tcPr>
            <w:tcW w:w="2104" w:type="dxa"/>
          </w:tcPr>
          <w:p w14:paraId="29FA540C" w14:textId="481752A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1</w:t>
            </w:r>
          </w:p>
        </w:tc>
        <w:tc>
          <w:tcPr>
            <w:tcW w:w="2105" w:type="dxa"/>
          </w:tcPr>
          <w:p w14:paraId="0377185F" w14:textId="48754416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001</w:t>
            </w:r>
          </w:p>
        </w:tc>
        <w:tc>
          <w:tcPr>
            <w:tcW w:w="2105" w:type="dxa"/>
          </w:tcPr>
          <w:p w14:paraId="0AEE96FB" w14:textId="2AFF85C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A</w:t>
            </w:r>
          </w:p>
        </w:tc>
      </w:tr>
      <w:tr w:rsidR="0078520D" w14:paraId="2D75F41E" w14:textId="77777777" w:rsidTr="0078520D">
        <w:trPr>
          <w:trHeight w:val="394"/>
        </w:trPr>
        <w:tc>
          <w:tcPr>
            <w:tcW w:w="2104" w:type="dxa"/>
          </w:tcPr>
          <w:p w14:paraId="43D66EA7" w14:textId="6C29781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>42</w:t>
            </w:r>
          </w:p>
        </w:tc>
        <w:tc>
          <w:tcPr>
            <w:tcW w:w="2105" w:type="dxa"/>
          </w:tcPr>
          <w:p w14:paraId="145FD456" w14:textId="6943F824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010</w:t>
            </w:r>
          </w:p>
        </w:tc>
        <w:tc>
          <w:tcPr>
            <w:tcW w:w="2105" w:type="dxa"/>
          </w:tcPr>
          <w:p w14:paraId="3B61AEA6" w14:textId="27BD149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B</w:t>
            </w:r>
          </w:p>
        </w:tc>
      </w:tr>
      <w:tr w:rsidR="0078520D" w14:paraId="782BA448" w14:textId="77777777" w:rsidTr="0078520D">
        <w:trPr>
          <w:trHeight w:val="394"/>
        </w:trPr>
        <w:tc>
          <w:tcPr>
            <w:tcW w:w="2104" w:type="dxa"/>
          </w:tcPr>
          <w:p w14:paraId="2745ADF4" w14:textId="5832092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3</w:t>
            </w:r>
          </w:p>
        </w:tc>
        <w:tc>
          <w:tcPr>
            <w:tcW w:w="2105" w:type="dxa"/>
          </w:tcPr>
          <w:p w14:paraId="372F37F1" w14:textId="0650399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011</w:t>
            </w:r>
          </w:p>
        </w:tc>
        <w:tc>
          <w:tcPr>
            <w:tcW w:w="2105" w:type="dxa"/>
          </w:tcPr>
          <w:p w14:paraId="2981EB46" w14:textId="1BCCBC24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C</w:t>
            </w:r>
          </w:p>
        </w:tc>
      </w:tr>
      <w:tr w:rsidR="0078520D" w14:paraId="0CF8B945" w14:textId="77777777" w:rsidTr="0078520D">
        <w:trPr>
          <w:trHeight w:val="394"/>
        </w:trPr>
        <w:tc>
          <w:tcPr>
            <w:tcW w:w="2104" w:type="dxa"/>
          </w:tcPr>
          <w:p w14:paraId="7426FC5D" w14:textId="1B84732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4</w:t>
            </w:r>
          </w:p>
        </w:tc>
        <w:tc>
          <w:tcPr>
            <w:tcW w:w="2105" w:type="dxa"/>
          </w:tcPr>
          <w:p w14:paraId="16AC8030" w14:textId="6D7523D6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</w:rPr>
              <w:t>01000100</w:t>
            </w:r>
          </w:p>
        </w:tc>
        <w:tc>
          <w:tcPr>
            <w:tcW w:w="2105" w:type="dxa"/>
          </w:tcPr>
          <w:p w14:paraId="72BE6369" w14:textId="185A7EE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D</w:t>
            </w:r>
          </w:p>
        </w:tc>
      </w:tr>
      <w:tr w:rsidR="0078520D" w14:paraId="41F87DBB" w14:textId="77777777" w:rsidTr="0078520D">
        <w:trPr>
          <w:trHeight w:val="394"/>
        </w:trPr>
        <w:tc>
          <w:tcPr>
            <w:tcW w:w="2104" w:type="dxa"/>
          </w:tcPr>
          <w:p w14:paraId="01DEC58F" w14:textId="51D98A8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5</w:t>
            </w:r>
          </w:p>
        </w:tc>
        <w:tc>
          <w:tcPr>
            <w:tcW w:w="2105" w:type="dxa"/>
          </w:tcPr>
          <w:p w14:paraId="5A4DBDE3" w14:textId="0FDC6075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101</w:t>
            </w:r>
          </w:p>
        </w:tc>
        <w:tc>
          <w:tcPr>
            <w:tcW w:w="2105" w:type="dxa"/>
          </w:tcPr>
          <w:p w14:paraId="737A9D7B" w14:textId="62C2CFC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</w:t>
            </w:r>
          </w:p>
        </w:tc>
      </w:tr>
      <w:tr w:rsidR="0078520D" w14:paraId="0369A4EE" w14:textId="77777777" w:rsidTr="0078520D">
        <w:trPr>
          <w:trHeight w:val="394"/>
        </w:trPr>
        <w:tc>
          <w:tcPr>
            <w:tcW w:w="2104" w:type="dxa"/>
          </w:tcPr>
          <w:p w14:paraId="6CBCA797" w14:textId="2866565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6</w:t>
            </w:r>
          </w:p>
        </w:tc>
        <w:tc>
          <w:tcPr>
            <w:tcW w:w="2105" w:type="dxa"/>
          </w:tcPr>
          <w:p w14:paraId="1C76459E" w14:textId="4652F2A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110</w:t>
            </w:r>
          </w:p>
        </w:tc>
        <w:tc>
          <w:tcPr>
            <w:tcW w:w="2105" w:type="dxa"/>
          </w:tcPr>
          <w:p w14:paraId="00597852" w14:textId="66AABAE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F</w:t>
            </w:r>
          </w:p>
        </w:tc>
      </w:tr>
      <w:tr w:rsidR="0078520D" w14:paraId="6147BF25" w14:textId="77777777" w:rsidTr="0078520D">
        <w:trPr>
          <w:trHeight w:val="394"/>
        </w:trPr>
        <w:tc>
          <w:tcPr>
            <w:tcW w:w="2104" w:type="dxa"/>
          </w:tcPr>
          <w:p w14:paraId="760180F2" w14:textId="6F0A186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7</w:t>
            </w:r>
          </w:p>
        </w:tc>
        <w:tc>
          <w:tcPr>
            <w:tcW w:w="2105" w:type="dxa"/>
          </w:tcPr>
          <w:p w14:paraId="32BCCBC3" w14:textId="74CD298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111</w:t>
            </w:r>
          </w:p>
        </w:tc>
        <w:tc>
          <w:tcPr>
            <w:tcW w:w="2105" w:type="dxa"/>
          </w:tcPr>
          <w:p w14:paraId="0FE1B775" w14:textId="3FF9180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G</w:t>
            </w:r>
          </w:p>
        </w:tc>
      </w:tr>
      <w:tr w:rsidR="0078520D" w14:paraId="5CBF3E2F" w14:textId="77777777" w:rsidTr="0078520D">
        <w:trPr>
          <w:trHeight w:val="394"/>
        </w:trPr>
        <w:tc>
          <w:tcPr>
            <w:tcW w:w="2104" w:type="dxa"/>
          </w:tcPr>
          <w:p w14:paraId="14B56DA8" w14:textId="26B2E25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lastRenderedPageBreak/>
              <w:t>48</w:t>
            </w:r>
          </w:p>
        </w:tc>
        <w:tc>
          <w:tcPr>
            <w:tcW w:w="2105" w:type="dxa"/>
          </w:tcPr>
          <w:p w14:paraId="0F3C886C" w14:textId="622D64B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00</w:t>
            </w:r>
          </w:p>
        </w:tc>
        <w:tc>
          <w:tcPr>
            <w:tcW w:w="2105" w:type="dxa"/>
          </w:tcPr>
          <w:p w14:paraId="204A482A" w14:textId="3B75C4B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H</w:t>
            </w:r>
          </w:p>
        </w:tc>
      </w:tr>
      <w:tr w:rsidR="0078520D" w14:paraId="007913CC" w14:textId="77777777" w:rsidTr="0078520D">
        <w:trPr>
          <w:trHeight w:val="394"/>
        </w:trPr>
        <w:tc>
          <w:tcPr>
            <w:tcW w:w="2104" w:type="dxa"/>
          </w:tcPr>
          <w:p w14:paraId="22B3972F" w14:textId="106FED8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9</w:t>
            </w:r>
          </w:p>
        </w:tc>
        <w:tc>
          <w:tcPr>
            <w:tcW w:w="2105" w:type="dxa"/>
          </w:tcPr>
          <w:p w14:paraId="5EBBA71C" w14:textId="35328C5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01</w:t>
            </w:r>
          </w:p>
        </w:tc>
        <w:tc>
          <w:tcPr>
            <w:tcW w:w="2105" w:type="dxa"/>
          </w:tcPr>
          <w:p w14:paraId="6006D07C" w14:textId="30092EA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I</w:t>
            </w:r>
          </w:p>
        </w:tc>
      </w:tr>
      <w:tr w:rsidR="0078520D" w14:paraId="06711544" w14:textId="77777777" w:rsidTr="0078520D">
        <w:trPr>
          <w:trHeight w:val="394"/>
        </w:trPr>
        <w:tc>
          <w:tcPr>
            <w:tcW w:w="2104" w:type="dxa"/>
          </w:tcPr>
          <w:p w14:paraId="062C8CA4" w14:textId="26483047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A</w:t>
            </w:r>
          </w:p>
        </w:tc>
        <w:tc>
          <w:tcPr>
            <w:tcW w:w="2105" w:type="dxa"/>
          </w:tcPr>
          <w:p w14:paraId="761C1AA9" w14:textId="263C749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10</w:t>
            </w:r>
          </w:p>
        </w:tc>
        <w:tc>
          <w:tcPr>
            <w:tcW w:w="2105" w:type="dxa"/>
          </w:tcPr>
          <w:p w14:paraId="2F37B03E" w14:textId="6B50562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J</w:t>
            </w:r>
          </w:p>
        </w:tc>
      </w:tr>
      <w:tr w:rsidR="0078520D" w14:paraId="2FA23BDE" w14:textId="77777777" w:rsidTr="0078520D">
        <w:trPr>
          <w:trHeight w:val="394"/>
        </w:trPr>
        <w:tc>
          <w:tcPr>
            <w:tcW w:w="2104" w:type="dxa"/>
          </w:tcPr>
          <w:p w14:paraId="160F3919" w14:textId="50F10ACA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B</w:t>
            </w:r>
          </w:p>
        </w:tc>
        <w:tc>
          <w:tcPr>
            <w:tcW w:w="2105" w:type="dxa"/>
          </w:tcPr>
          <w:p w14:paraId="610E411B" w14:textId="4C1B5B2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11</w:t>
            </w:r>
          </w:p>
        </w:tc>
        <w:tc>
          <w:tcPr>
            <w:tcW w:w="2105" w:type="dxa"/>
          </w:tcPr>
          <w:p w14:paraId="7AE49E85" w14:textId="0406C01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K</w:t>
            </w:r>
          </w:p>
        </w:tc>
      </w:tr>
      <w:tr w:rsidR="0078520D" w14:paraId="49C5EA5B" w14:textId="77777777" w:rsidTr="0078520D">
        <w:trPr>
          <w:trHeight w:val="394"/>
        </w:trPr>
        <w:tc>
          <w:tcPr>
            <w:tcW w:w="2104" w:type="dxa"/>
          </w:tcPr>
          <w:p w14:paraId="1AA40BF2" w14:textId="099BBC00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C</w:t>
            </w:r>
          </w:p>
        </w:tc>
        <w:tc>
          <w:tcPr>
            <w:tcW w:w="2105" w:type="dxa"/>
          </w:tcPr>
          <w:p w14:paraId="226AF03F" w14:textId="057574EC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00</w:t>
            </w:r>
          </w:p>
        </w:tc>
        <w:tc>
          <w:tcPr>
            <w:tcW w:w="2105" w:type="dxa"/>
          </w:tcPr>
          <w:p w14:paraId="7B8F769A" w14:textId="1203C74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L</w:t>
            </w:r>
          </w:p>
        </w:tc>
      </w:tr>
      <w:tr w:rsidR="0078520D" w14:paraId="299EC950" w14:textId="77777777" w:rsidTr="0078520D">
        <w:trPr>
          <w:trHeight w:val="394"/>
        </w:trPr>
        <w:tc>
          <w:tcPr>
            <w:tcW w:w="2104" w:type="dxa"/>
          </w:tcPr>
          <w:p w14:paraId="059BA481" w14:textId="6A4ADB59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D</w:t>
            </w:r>
          </w:p>
        </w:tc>
        <w:tc>
          <w:tcPr>
            <w:tcW w:w="2105" w:type="dxa"/>
          </w:tcPr>
          <w:p w14:paraId="3F02A688" w14:textId="7007C0C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01</w:t>
            </w:r>
          </w:p>
        </w:tc>
        <w:tc>
          <w:tcPr>
            <w:tcW w:w="2105" w:type="dxa"/>
          </w:tcPr>
          <w:p w14:paraId="63BB75B0" w14:textId="360022D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M</w:t>
            </w:r>
          </w:p>
        </w:tc>
      </w:tr>
      <w:tr w:rsidR="0078520D" w14:paraId="3FC9B913" w14:textId="77777777" w:rsidTr="0078520D">
        <w:trPr>
          <w:trHeight w:val="394"/>
        </w:trPr>
        <w:tc>
          <w:tcPr>
            <w:tcW w:w="2104" w:type="dxa"/>
          </w:tcPr>
          <w:p w14:paraId="33FE28A7" w14:textId="03262A50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E</w:t>
            </w:r>
          </w:p>
        </w:tc>
        <w:tc>
          <w:tcPr>
            <w:tcW w:w="2105" w:type="dxa"/>
          </w:tcPr>
          <w:p w14:paraId="386A569A" w14:textId="2F2BAA0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10</w:t>
            </w:r>
          </w:p>
        </w:tc>
        <w:tc>
          <w:tcPr>
            <w:tcW w:w="2105" w:type="dxa"/>
          </w:tcPr>
          <w:p w14:paraId="628913CE" w14:textId="3E447EB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N</w:t>
            </w:r>
          </w:p>
        </w:tc>
      </w:tr>
      <w:tr w:rsidR="0078520D" w14:paraId="5FF412AA" w14:textId="77777777" w:rsidTr="0078520D">
        <w:trPr>
          <w:trHeight w:val="394"/>
        </w:trPr>
        <w:tc>
          <w:tcPr>
            <w:tcW w:w="2104" w:type="dxa"/>
          </w:tcPr>
          <w:p w14:paraId="230AD748" w14:textId="2DECABBD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F</w:t>
            </w:r>
          </w:p>
        </w:tc>
        <w:tc>
          <w:tcPr>
            <w:tcW w:w="2105" w:type="dxa"/>
          </w:tcPr>
          <w:p w14:paraId="71F1A093" w14:textId="4611EA75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11</w:t>
            </w:r>
          </w:p>
        </w:tc>
        <w:tc>
          <w:tcPr>
            <w:tcW w:w="2105" w:type="dxa"/>
          </w:tcPr>
          <w:p w14:paraId="5DAA0E51" w14:textId="64BE4E0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O</w:t>
            </w:r>
          </w:p>
        </w:tc>
      </w:tr>
      <w:tr w:rsidR="0078520D" w14:paraId="69C79A66" w14:textId="77777777" w:rsidTr="0078520D">
        <w:trPr>
          <w:trHeight w:val="394"/>
        </w:trPr>
        <w:tc>
          <w:tcPr>
            <w:tcW w:w="2104" w:type="dxa"/>
          </w:tcPr>
          <w:p w14:paraId="5C9E122C" w14:textId="246AC9B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0</w:t>
            </w:r>
          </w:p>
        </w:tc>
        <w:tc>
          <w:tcPr>
            <w:tcW w:w="2105" w:type="dxa"/>
          </w:tcPr>
          <w:p w14:paraId="372C1B72" w14:textId="34E396ED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00</w:t>
            </w:r>
          </w:p>
        </w:tc>
        <w:tc>
          <w:tcPr>
            <w:tcW w:w="2105" w:type="dxa"/>
          </w:tcPr>
          <w:p w14:paraId="3225A8C0" w14:textId="297B344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P</w:t>
            </w:r>
          </w:p>
        </w:tc>
      </w:tr>
      <w:tr w:rsidR="0078520D" w14:paraId="382083EA" w14:textId="77777777" w:rsidTr="0078520D">
        <w:trPr>
          <w:trHeight w:val="394"/>
        </w:trPr>
        <w:tc>
          <w:tcPr>
            <w:tcW w:w="2104" w:type="dxa"/>
          </w:tcPr>
          <w:p w14:paraId="32F1A5B7" w14:textId="1960696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1</w:t>
            </w:r>
          </w:p>
        </w:tc>
        <w:tc>
          <w:tcPr>
            <w:tcW w:w="2105" w:type="dxa"/>
          </w:tcPr>
          <w:p w14:paraId="7B6F3BA9" w14:textId="6C02C24D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01</w:t>
            </w:r>
          </w:p>
        </w:tc>
        <w:tc>
          <w:tcPr>
            <w:tcW w:w="2105" w:type="dxa"/>
          </w:tcPr>
          <w:p w14:paraId="7550CEF5" w14:textId="7691D0A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Q</w:t>
            </w:r>
          </w:p>
        </w:tc>
      </w:tr>
      <w:tr w:rsidR="0078520D" w14:paraId="64BDFB42" w14:textId="77777777" w:rsidTr="0078520D">
        <w:trPr>
          <w:trHeight w:val="394"/>
        </w:trPr>
        <w:tc>
          <w:tcPr>
            <w:tcW w:w="2104" w:type="dxa"/>
          </w:tcPr>
          <w:p w14:paraId="291395AD" w14:textId="46D3374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2</w:t>
            </w:r>
          </w:p>
        </w:tc>
        <w:tc>
          <w:tcPr>
            <w:tcW w:w="2105" w:type="dxa"/>
          </w:tcPr>
          <w:p w14:paraId="6F61C8D0" w14:textId="5FDC367A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10</w:t>
            </w:r>
          </w:p>
        </w:tc>
        <w:tc>
          <w:tcPr>
            <w:tcW w:w="2105" w:type="dxa"/>
          </w:tcPr>
          <w:p w14:paraId="1561D1E5" w14:textId="52FF55D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R</w:t>
            </w:r>
          </w:p>
        </w:tc>
      </w:tr>
      <w:tr w:rsidR="0078520D" w14:paraId="706170A4" w14:textId="77777777" w:rsidTr="0078520D">
        <w:trPr>
          <w:trHeight w:val="394"/>
        </w:trPr>
        <w:tc>
          <w:tcPr>
            <w:tcW w:w="2104" w:type="dxa"/>
          </w:tcPr>
          <w:p w14:paraId="5376A1F2" w14:textId="66B898E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3</w:t>
            </w:r>
          </w:p>
        </w:tc>
        <w:tc>
          <w:tcPr>
            <w:tcW w:w="2105" w:type="dxa"/>
          </w:tcPr>
          <w:p w14:paraId="092F9B48" w14:textId="05F8E987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11</w:t>
            </w:r>
          </w:p>
        </w:tc>
        <w:tc>
          <w:tcPr>
            <w:tcW w:w="2105" w:type="dxa"/>
          </w:tcPr>
          <w:p w14:paraId="0264CEE2" w14:textId="288DD10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S</w:t>
            </w:r>
          </w:p>
        </w:tc>
      </w:tr>
      <w:tr w:rsidR="0078520D" w14:paraId="78E1F126" w14:textId="77777777" w:rsidTr="0078520D">
        <w:trPr>
          <w:trHeight w:val="394"/>
        </w:trPr>
        <w:tc>
          <w:tcPr>
            <w:tcW w:w="2104" w:type="dxa"/>
          </w:tcPr>
          <w:p w14:paraId="63E263BD" w14:textId="2CF3DC64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4</w:t>
            </w:r>
          </w:p>
        </w:tc>
        <w:tc>
          <w:tcPr>
            <w:tcW w:w="2105" w:type="dxa"/>
          </w:tcPr>
          <w:p w14:paraId="7F192B4A" w14:textId="60548E33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00</w:t>
            </w:r>
          </w:p>
        </w:tc>
        <w:tc>
          <w:tcPr>
            <w:tcW w:w="2105" w:type="dxa"/>
          </w:tcPr>
          <w:p w14:paraId="039EA9BA" w14:textId="6399004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T</w:t>
            </w:r>
          </w:p>
        </w:tc>
      </w:tr>
      <w:tr w:rsidR="0078520D" w14:paraId="6FBD098F" w14:textId="77777777" w:rsidTr="0078520D">
        <w:trPr>
          <w:trHeight w:val="394"/>
        </w:trPr>
        <w:tc>
          <w:tcPr>
            <w:tcW w:w="2104" w:type="dxa"/>
          </w:tcPr>
          <w:p w14:paraId="5D0EF7C5" w14:textId="2485E9C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5</w:t>
            </w:r>
          </w:p>
        </w:tc>
        <w:tc>
          <w:tcPr>
            <w:tcW w:w="2105" w:type="dxa"/>
          </w:tcPr>
          <w:p w14:paraId="224416F6" w14:textId="6138654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01</w:t>
            </w:r>
          </w:p>
        </w:tc>
        <w:tc>
          <w:tcPr>
            <w:tcW w:w="2105" w:type="dxa"/>
          </w:tcPr>
          <w:p w14:paraId="29319F67" w14:textId="7FABFAC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U</w:t>
            </w:r>
          </w:p>
        </w:tc>
      </w:tr>
      <w:tr w:rsidR="0078520D" w14:paraId="34570D4E" w14:textId="77777777" w:rsidTr="0078520D">
        <w:trPr>
          <w:trHeight w:val="394"/>
        </w:trPr>
        <w:tc>
          <w:tcPr>
            <w:tcW w:w="2104" w:type="dxa"/>
          </w:tcPr>
          <w:p w14:paraId="394CC21F" w14:textId="777F383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6</w:t>
            </w:r>
          </w:p>
        </w:tc>
        <w:tc>
          <w:tcPr>
            <w:tcW w:w="2105" w:type="dxa"/>
          </w:tcPr>
          <w:p w14:paraId="50BFF9C6" w14:textId="68A7B10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10</w:t>
            </w:r>
          </w:p>
        </w:tc>
        <w:tc>
          <w:tcPr>
            <w:tcW w:w="2105" w:type="dxa"/>
          </w:tcPr>
          <w:p w14:paraId="6FDE0AF3" w14:textId="03C1A35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V</w:t>
            </w:r>
          </w:p>
        </w:tc>
      </w:tr>
      <w:tr w:rsidR="0078520D" w14:paraId="108CFAC7" w14:textId="77777777" w:rsidTr="0078520D">
        <w:trPr>
          <w:trHeight w:val="394"/>
        </w:trPr>
        <w:tc>
          <w:tcPr>
            <w:tcW w:w="2104" w:type="dxa"/>
          </w:tcPr>
          <w:p w14:paraId="152CA40D" w14:textId="48C6C3B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7</w:t>
            </w:r>
          </w:p>
        </w:tc>
        <w:tc>
          <w:tcPr>
            <w:tcW w:w="2105" w:type="dxa"/>
          </w:tcPr>
          <w:p w14:paraId="6C9E5505" w14:textId="3F8D1B47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11</w:t>
            </w:r>
          </w:p>
        </w:tc>
        <w:tc>
          <w:tcPr>
            <w:tcW w:w="2105" w:type="dxa"/>
          </w:tcPr>
          <w:p w14:paraId="113099E7" w14:textId="36A395F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W</w:t>
            </w:r>
          </w:p>
        </w:tc>
      </w:tr>
      <w:tr w:rsidR="0078520D" w14:paraId="75F30BD7" w14:textId="77777777" w:rsidTr="0078520D">
        <w:trPr>
          <w:trHeight w:val="394"/>
        </w:trPr>
        <w:tc>
          <w:tcPr>
            <w:tcW w:w="2104" w:type="dxa"/>
          </w:tcPr>
          <w:p w14:paraId="12091C8E" w14:textId="7C6205B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8</w:t>
            </w:r>
          </w:p>
        </w:tc>
        <w:tc>
          <w:tcPr>
            <w:tcW w:w="2105" w:type="dxa"/>
          </w:tcPr>
          <w:p w14:paraId="02994184" w14:textId="46B1BF9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1000</w:t>
            </w:r>
          </w:p>
        </w:tc>
        <w:tc>
          <w:tcPr>
            <w:tcW w:w="2105" w:type="dxa"/>
          </w:tcPr>
          <w:p w14:paraId="4C7314D5" w14:textId="3CBD3DB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X</w:t>
            </w:r>
          </w:p>
        </w:tc>
      </w:tr>
      <w:tr w:rsidR="0078520D" w14:paraId="073B2C91" w14:textId="77777777" w:rsidTr="0078520D">
        <w:trPr>
          <w:trHeight w:val="394"/>
        </w:trPr>
        <w:tc>
          <w:tcPr>
            <w:tcW w:w="2104" w:type="dxa"/>
          </w:tcPr>
          <w:p w14:paraId="19455DA2" w14:textId="6BF59F83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9</w:t>
            </w:r>
          </w:p>
        </w:tc>
        <w:tc>
          <w:tcPr>
            <w:tcW w:w="2105" w:type="dxa"/>
          </w:tcPr>
          <w:p w14:paraId="1525E25A" w14:textId="28D95E33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1001</w:t>
            </w:r>
          </w:p>
        </w:tc>
        <w:tc>
          <w:tcPr>
            <w:tcW w:w="2105" w:type="dxa"/>
          </w:tcPr>
          <w:p w14:paraId="696949A5" w14:textId="42F62BB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Y</w:t>
            </w:r>
          </w:p>
        </w:tc>
      </w:tr>
      <w:tr w:rsidR="0078520D" w14:paraId="02035EAD" w14:textId="77777777" w:rsidTr="0078520D">
        <w:trPr>
          <w:trHeight w:val="394"/>
        </w:trPr>
        <w:tc>
          <w:tcPr>
            <w:tcW w:w="2104" w:type="dxa"/>
          </w:tcPr>
          <w:p w14:paraId="1B30C467" w14:textId="043346D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A</w:t>
            </w:r>
          </w:p>
        </w:tc>
        <w:tc>
          <w:tcPr>
            <w:tcW w:w="2105" w:type="dxa"/>
          </w:tcPr>
          <w:p w14:paraId="38EB5219" w14:textId="7C9F2C6C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1010</w:t>
            </w:r>
          </w:p>
        </w:tc>
        <w:tc>
          <w:tcPr>
            <w:tcW w:w="2105" w:type="dxa"/>
          </w:tcPr>
          <w:p w14:paraId="36B96924" w14:textId="78F6E95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Z</w:t>
            </w:r>
          </w:p>
        </w:tc>
      </w:tr>
      <w:tr w:rsidR="0078520D" w14:paraId="0EB2562A" w14:textId="77777777" w:rsidTr="0078520D">
        <w:trPr>
          <w:trHeight w:val="394"/>
        </w:trPr>
        <w:tc>
          <w:tcPr>
            <w:tcW w:w="2104" w:type="dxa"/>
          </w:tcPr>
          <w:p w14:paraId="57ADC431" w14:textId="615503D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1</w:t>
            </w:r>
          </w:p>
        </w:tc>
        <w:tc>
          <w:tcPr>
            <w:tcW w:w="2105" w:type="dxa"/>
          </w:tcPr>
          <w:p w14:paraId="404C724E" w14:textId="1DD792A4" w:rsidR="0078520D" w:rsidRDefault="006607E0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001</w:t>
            </w:r>
          </w:p>
        </w:tc>
        <w:tc>
          <w:tcPr>
            <w:tcW w:w="2105" w:type="dxa"/>
          </w:tcPr>
          <w:p w14:paraId="4FC9E065" w14:textId="6B25044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a</w:t>
            </w:r>
          </w:p>
        </w:tc>
      </w:tr>
      <w:tr w:rsidR="0078520D" w14:paraId="0B6359E7" w14:textId="77777777" w:rsidTr="0078520D">
        <w:trPr>
          <w:trHeight w:val="394"/>
        </w:trPr>
        <w:tc>
          <w:tcPr>
            <w:tcW w:w="2104" w:type="dxa"/>
          </w:tcPr>
          <w:p w14:paraId="4100EE06" w14:textId="1D1FB7A0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2</w:t>
            </w:r>
          </w:p>
        </w:tc>
        <w:tc>
          <w:tcPr>
            <w:tcW w:w="2105" w:type="dxa"/>
          </w:tcPr>
          <w:p w14:paraId="5BB822C3" w14:textId="7DF3E222" w:rsidR="0078520D" w:rsidRDefault="006607E0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010</w:t>
            </w:r>
          </w:p>
        </w:tc>
        <w:tc>
          <w:tcPr>
            <w:tcW w:w="2105" w:type="dxa"/>
          </w:tcPr>
          <w:p w14:paraId="421A70BA" w14:textId="07051B8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b</w:t>
            </w:r>
          </w:p>
        </w:tc>
      </w:tr>
      <w:tr w:rsidR="0078520D" w14:paraId="5CB0FD5E" w14:textId="77777777" w:rsidTr="0078520D">
        <w:trPr>
          <w:trHeight w:val="394"/>
        </w:trPr>
        <w:tc>
          <w:tcPr>
            <w:tcW w:w="2104" w:type="dxa"/>
          </w:tcPr>
          <w:p w14:paraId="57B415AC" w14:textId="396B960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3</w:t>
            </w:r>
          </w:p>
        </w:tc>
        <w:tc>
          <w:tcPr>
            <w:tcW w:w="2105" w:type="dxa"/>
          </w:tcPr>
          <w:p w14:paraId="32B05D33" w14:textId="50B034F6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011</w:t>
            </w:r>
          </w:p>
        </w:tc>
        <w:tc>
          <w:tcPr>
            <w:tcW w:w="2105" w:type="dxa"/>
          </w:tcPr>
          <w:p w14:paraId="32F42EB7" w14:textId="4A479BD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c</w:t>
            </w:r>
          </w:p>
        </w:tc>
      </w:tr>
      <w:tr w:rsidR="0078520D" w14:paraId="778D8C7F" w14:textId="77777777" w:rsidTr="0078520D">
        <w:trPr>
          <w:trHeight w:val="394"/>
        </w:trPr>
        <w:tc>
          <w:tcPr>
            <w:tcW w:w="2104" w:type="dxa"/>
          </w:tcPr>
          <w:p w14:paraId="782DA321" w14:textId="6697F96D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4</w:t>
            </w:r>
          </w:p>
        </w:tc>
        <w:tc>
          <w:tcPr>
            <w:tcW w:w="2105" w:type="dxa"/>
          </w:tcPr>
          <w:p w14:paraId="09D8150A" w14:textId="0BB90F28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00</w:t>
            </w:r>
          </w:p>
        </w:tc>
        <w:tc>
          <w:tcPr>
            <w:tcW w:w="2105" w:type="dxa"/>
          </w:tcPr>
          <w:p w14:paraId="41ABD169" w14:textId="13DA2DF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d</w:t>
            </w:r>
          </w:p>
        </w:tc>
      </w:tr>
      <w:tr w:rsidR="0078520D" w14:paraId="2D7945C6" w14:textId="77777777" w:rsidTr="0078520D">
        <w:trPr>
          <w:trHeight w:val="394"/>
        </w:trPr>
        <w:tc>
          <w:tcPr>
            <w:tcW w:w="2104" w:type="dxa"/>
          </w:tcPr>
          <w:p w14:paraId="3324BC38" w14:textId="544E868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5</w:t>
            </w:r>
          </w:p>
        </w:tc>
        <w:tc>
          <w:tcPr>
            <w:tcW w:w="2105" w:type="dxa"/>
          </w:tcPr>
          <w:p w14:paraId="23558564" w14:textId="68BD6815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01</w:t>
            </w:r>
          </w:p>
        </w:tc>
        <w:tc>
          <w:tcPr>
            <w:tcW w:w="2105" w:type="dxa"/>
          </w:tcPr>
          <w:p w14:paraId="22EB0706" w14:textId="1D414B7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</w:t>
            </w:r>
          </w:p>
        </w:tc>
      </w:tr>
      <w:tr w:rsidR="0078520D" w14:paraId="60CD166B" w14:textId="77777777" w:rsidTr="0078520D">
        <w:trPr>
          <w:trHeight w:val="394"/>
        </w:trPr>
        <w:tc>
          <w:tcPr>
            <w:tcW w:w="2104" w:type="dxa"/>
          </w:tcPr>
          <w:p w14:paraId="6B79156A" w14:textId="03362FF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6</w:t>
            </w:r>
          </w:p>
        </w:tc>
        <w:tc>
          <w:tcPr>
            <w:tcW w:w="2105" w:type="dxa"/>
          </w:tcPr>
          <w:p w14:paraId="1F377A46" w14:textId="4ADAC4B3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10</w:t>
            </w:r>
          </w:p>
        </w:tc>
        <w:tc>
          <w:tcPr>
            <w:tcW w:w="2105" w:type="dxa"/>
          </w:tcPr>
          <w:p w14:paraId="2E5A7F29" w14:textId="3D1B827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f</w:t>
            </w:r>
          </w:p>
        </w:tc>
      </w:tr>
      <w:tr w:rsidR="0078520D" w14:paraId="1AC2EC64" w14:textId="77777777" w:rsidTr="0078520D">
        <w:trPr>
          <w:trHeight w:val="394"/>
        </w:trPr>
        <w:tc>
          <w:tcPr>
            <w:tcW w:w="2104" w:type="dxa"/>
          </w:tcPr>
          <w:p w14:paraId="4BF0D64F" w14:textId="121F904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7</w:t>
            </w:r>
          </w:p>
        </w:tc>
        <w:tc>
          <w:tcPr>
            <w:tcW w:w="2105" w:type="dxa"/>
          </w:tcPr>
          <w:p w14:paraId="715A7A13" w14:textId="57C0F755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11</w:t>
            </w:r>
          </w:p>
        </w:tc>
        <w:tc>
          <w:tcPr>
            <w:tcW w:w="2105" w:type="dxa"/>
          </w:tcPr>
          <w:p w14:paraId="370A21E4" w14:textId="5FAA786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g</w:t>
            </w:r>
          </w:p>
        </w:tc>
      </w:tr>
      <w:tr w:rsidR="0078520D" w14:paraId="772BD022" w14:textId="77777777" w:rsidTr="0078520D">
        <w:trPr>
          <w:trHeight w:val="394"/>
        </w:trPr>
        <w:tc>
          <w:tcPr>
            <w:tcW w:w="2104" w:type="dxa"/>
          </w:tcPr>
          <w:p w14:paraId="1AD5A92A" w14:textId="70BF4504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8</w:t>
            </w:r>
          </w:p>
        </w:tc>
        <w:tc>
          <w:tcPr>
            <w:tcW w:w="2105" w:type="dxa"/>
          </w:tcPr>
          <w:p w14:paraId="11C77A97" w14:textId="53C491E7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000</w:t>
            </w:r>
          </w:p>
        </w:tc>
        <w:tc>
          <w:tcPr>
            <w:tcW w:w="2105" w:type="dxa"/>
          </w:tcPr>
          <w:p w14:paraId="2CB6AD87" w14:textId="2C35328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h</w:t>
            </w:r>
          </w:p>
        </w:tc>
      </w:tr>
      <w:tr w:rsidR="0078520D" w14:paraId="0A6140E5" w14:textId="77777777" w:rsidTr="0078520D">
        <w:trPr>
          <w:trHeight w:val="394"/>
        </w:trPr>
        <w:tc>
          <w:tcPr>
            <w:tcW w:w="2104" w:type="dxa"/>
          </w:tcPr>
          <w:p w14:paraId="330A8761" w14:textId="2A1EA9E3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9</w:t>
            </w:r>
          </w:p>
        </w:tc>
        <w:tc>
          <w:tcPr>
            <w:tcW w:w="2105" w:type="dxa"/>
          </w:tcPr>
          <w:p w14:paraId="35F871F9" w14:textId="6B53B3AC" w:rsidR="0078520D" w:rsidRPr="006607E0" w:rsidRDefault="006607E0" w:rsidP="006607E0">
            <w:pPr>
              <w:rPr>
                <w:rFonts w:ascii="Segoe UI" w:hAnsi="Segoe UI" w:cs="Segoe UI"/>
                <w:color w:val="212529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 xml:space="preserve">        01101001</w:t>
            </w:r>
          </w:p>
        </w:tc>
        <w:tc>
          <w:tcPr>
            <w:tcW w:w="2105" w:type="dxa"/>
          </w:tcPr>
          <w:p w14:paraId="17394037" w14:textId="59B90CA8" w:rsidR="0078520D" w:rsidRDefault="006607E0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i</w:t>
            </w:r>
          </w:p>
        </w:tc>
      </w:tr>
      <w:tr w:rsidR="0078520D" w14:paraId="6F88925D" w14:textId="77777777" w:rsidTr="0078520D">
        <w:trPr>
          <w:trHeight w:val="394"/>
        </w:trPr>
        <w:tc>
          <w:tcPr>
            <w:tcW w:w="2104" w:type="dxa"/>
          </w:tcPr>
          <w:p w14:paraId="10497D3E" w14:textId="4A958B54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A</w:t>
            </w:r>
          </w:p>
        </w:tc>
        <w:tc>
          <w:tcPr>
            <w:tcW w:w="2105" w:type="dxa"/>
          </w:tcPr>
          <w:p w14:paraId="6E56613A" w14:textId="627C3E94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010</w:t>
            </w:r>
          </w:p>
        </w:tc>
        <w:tc>
          <w:tcPr>
            <w:tcW w:w="2105" w:type="dxa"/>
          </w:tcPr>
          <w:p w14:paraId="02DCE6A2" w14:textId="407B98B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j</w:t>
            </w:r>
          </w:p>
        </w:tc>
      </w:tr>
      <w:tr w:rsidR="0078520D" w14:paraId="079001D9" w14:textId="77777777" w:rsidTr="0078520D">
        <w:trPr>
          <w:trHeight w:val="394"/>
        </w:trPr>
        <w:tc>
          <w:tcPr>
            <w:tcW w:w="2104" w:type="dxa"/>
          </w:tcPr>
          <w:p w14:paraId="25724B2E" w14:textId="2C3748BD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B</w:t>
            </w:r>
          </w:p>
        </w:tc>
        <w:tc>
          <w:tcPr>
            <w:tcW w:w="2105" w:type="dxa"/>
          </w:tcPr>
          <w:p w14:paraId="2CBAD9BC" w14:textId="6DA16000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011</w:t>
            </w:r>
          </w:p>
        </w:tc>
        <w:tc>
          <w:tcPr>
            <w:tcW w:w="2105" w:type="dxa"/>
          </w:tcPr>
          <w:p w14:paraId="173FD9B7" w14:textId="26B20FA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k</w:t>
            </w:r>
          </w:p>
        </w:tc>
      </w:tr>
      <w:tr w:rsidR="0078520D" w14:paraId="0A776F96" w14:textId="77777777" w:rsidTr="0078520D">
        <w:trPr>
          <w:trHeight w:val="394"/>
        </w:trPr>
        <w:tc>
          <w:tcPr>
            <w:tcW w:w="2104" w:type="dxa"/>
          </w:tcPr>
          <w:p w14:paraId="0B5F0F5B" w14:textId="676DF7E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C</w:t>
            </w:r>
          </w:p>
        </w:tc>
        <w:tc>
          <w:tcPr>
            <w:tcW w:w="2105" w:type="dxa"/>
          </w:tcPr>
          <w:p w14:paraId="58DCCF9A" w14:textId="4F70999A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00</w:t>
            </w:r>
          </w:p>
        </w:tc>
        <w:tc>
          <w:tcPr>
            <w:tcW w:w="2105" w:type="dxa"/>
          </w:tcPr>
          <w:p w14:paraId="2A1533F8" w14:textId="4672ADB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l</w:t>
            </w:r>
          </w:p>
        </w:tc>
      </w:tr>
      <w:tr w:rsidR="0078520D" w14:paraId="12512C54" w14:textId="77777777" w:rsidTr="0078520D">
        <w:trPr>
          <w:trHeight w:val="394"/>
        </w:trPr>
        <w:tc>
          <w:tcPr>
            <w:tcW w:w="2104" w:type="dxa"/>
          </w:tcPr>
          <w:p w14:paraId="2F519ADC" w14:textId="2FF77E49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D</w:t>
            </w:r>
          </w:p>
        </w:tc>
        <w:tc>
          <w:tcPr>
            <w:tcW w:w="2105" w:type="dxa"/>
          </w:tcPr>
          <w:p w14:paraId="68AEC901" w14:textId="6CA18D4D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01</w:t>
            </w:r>
          </w:p>
        </w:tc>
        <w:tc>
          <w:tcPr>
            <w:tcW w:w="2105" w:type="dxa"/>
          </w:tcPr>
          <w:p w14:paraId="14621876" w14:textId="72C9B54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m</w:t>
            </w:r>
          </w:p>
        </w:tc>
      </w:tr>
      <w:tr w:rsidR="0078520D" w14:paraId="0FEC4377" w14:textId="77777777" w:rsidTr="0078520D">
        <w:trPr>
          <w:trHeight w:val="394"/>
        </w:trPr>
        <w:tc>
          <w:tcPr>
            <w:tcW w:w="2104" w:type="dxa"/>
          </w:tcPr>
          <w:p w14:paraId="72B1060F" w14:textId="78CA05B1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E</w:t>
            </w:r>
          </w:p>
        </w:tc>
        <w:tc>
          <w:tcPr>
            <w:tcW w:w="2105" w:type="dxa"/>
          </w:tcPr>
          <w:p w14:paraId="0C4260F4" w14:textId="100E4F85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10</w:t>
            </w:r>
          </w:p>
        </w:tc>
        <w:tc>
          <w:tcPr>
            <w:tcW w:w="2105" w:type="dxa"/>
          </w:tcPr>
          <w:p w14:paraId="698E374C" w14:textId="64219BD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n</w:t>
            </w:r>
          </w:p>
        </w:tc>
      </w:tr>
      <w:tr w:rsidR="0078520D" w14:paraId="100BC275" w14:textId="77777777" w:rsidTr="0078520D">
        <w:trPr>
          <w:trHeight w:val="394"/>
        </w:trPr>
        <w:tc>
          <w:tcPr>
            <w:tcW w:w="2104" w:type="dxa"/>
          </w:tcPr>
          <w:p w14:paraId="514223EC" w14:textId="31178BB9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F</w:t>
            </w:r>
          </w:p>
        </w:tc>
        <w:tc>
          <w:tcPr>
            <w:tcW w:w="2105" w:type="dxa"/>
          </w:tcPr>
          <w:p w14:paraId="7169068C" w14:textId="07689E6E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11</w:t>
            </w:r>
          </w:p>
        </w:tc>
        <w:tc>
          <w:tcPr>
            <w:tcW w:w="2105" w:type="dxa"/>
          </w:tcPr>
          <w:p w14:paraId="652D25B0" w14:textId="4E49D8E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o</w:t>
            </w:r>
          </w:p>
        </w:tc>
      </w:tr>
      <w:tr w:rsidR="0078520D" w14:paraId="3AA50775" w14:textId="77777777" w:rsidTr="0078520D">
        <w:trPr>
          <w:trHeight w:val="394"/>
        </w:trPr>
        <w:tc>
          <w:tcPr>
            <w:tcW w:w="2104" w:type="dxa"/>
          </w:tcPr>
          <w:p w14:paraId="1CBB5632" w14:textId="185883DB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lastRenderedPageBreak/>
              <w:t>70</w:t>
            </w:r>
          </w:p>
        </w:tc>
        <w:tc>
          <w:tcPr>
            <w:tcW w:w="2105" w:type="dxa"/>
          </w:tcPr>
          <w:p w14:paraId="59E675EF" w14:textId="2BB9C892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00</w:t>
            </w:r>
          </w:p>
        </w:tc>
        <w:tc>
          <w:tcPr>
            <w:tcW w:w="2105" w:type="dxa"/>
          </w:tcPr>
          <w:p w14:paraId="79472D62" w14:textId="2746280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p</w:t>
            </w:r>
          </w:p>
        </w:tc>
      </w:tr>
      <w:tr w:rsidR="0078520D" w14:paraId="703EFBB1" w14:textId="77777777" w:rsidTr="0078520D">
        <w:trPr>
          <w:trHeight w:val="394"/>
        </w:trPr>
        <w:tc>
          <w:tcPr>
            <w:tcW w:w="2104" w:type="dxa"/>
          </w:tcPr>
          <w:p w14:paraId="302C0FD8" w14:textId="35F4D39B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1</w:t>
            </w:r>
          </w:p>
        </w:tc>
        <w:tc>
          <w:tcPr>
            <w:tcW w:w="2105" w:type="dxa"/>
          </w:tcPr>
          <w:p w14:paraId="2568A28B" w14:textId="4AD0752F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01</w:t>
            </w:r>
          </w:p>
        </w:tc>
        <w:tc>
          <w:tcPr>
            <w:tcW w:w="2105" w:type="dxa"/>
          </w:tcPr>
          <w:p w14:paraId="3A307681" w14:textId="021324C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q</w:t>
            </w:r>
          </w:p>
        </w:tc>
      </w:tr>
      <w:tr w:rsidR="0078520D" w14:paraId="24873AD8" w14:textId="77777777" w:rsidTr="0078520D">
        <w:trPr>
          <w:trHeight w:val="394"/>
        </w:trPr>
        <w:tc>
          <w:tcPr>
            <w:tcW w:w="2104" w:type="dxa"/>
          </w:tcPr>
          <w:p w14:paraId="6B87BF2B" w14:textId="42CEACD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2</w:t>
            </w:r>
          </w:p>
        </w:tc>
        <w:tc>
          <w:tcPr>
            <w:tcW w:w="2105" w:type="dxa"/>
          </w:tcPr>
          <w:p w14:paraId="51BDC623" w14:textId="60622CB0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10</w:t>
            </w:r>
          </w:p>
        </w:tc>
        <w:tc>
          <w:tcPr>
            <w:tcW w:w="2105" w:type="dxa"/>
          </w:tcPr>
          <w:p w14:paraId="78670DBE" w14:textId="4044956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r</w:t>
            </w:r>
          </w:p>
        </w:tc>
      </w:tr>
      <w:tr w:rsidR="0078520D" w14:paraId="6A30A148" w14:textId="77777777" w:rsidTr="0078520D">
        <w:trPr>
          <w:trHeight w:val="394"/>
        </w:trPr>
        <w:tc>
          <w:tcPr>
            <w:tcW w:w="2104" w:type="dxa"/>
          </w:tcPr>
          <w:p w14:paraId="37495F92" w14:textId="720E5A4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3</w:t>
            </w:r>
          </w:p>
        </w:tc>
        <w:tc>
          <w:tcPr>
            <w:tcW w:w="2105" w:type="dxa"/>
          </w:tcPr>
          <w:p w14:paraId="14E43CAF" w14:textId="78AD6CE8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11</w:t>
            </w:r>
          </w:p>
        </w:tc>
        <w:tc>
          <w:tcPr>
            <w:tcW w:w="2105" w:type="dxa"/>
          </w:tcPr>
          <w:p w14:paraId="12F8B47B" w14:textId="71AA1FF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s</w:t>
            </w:r>
          </w:p>
        </w:tc>
      </w:tr>
      <w:tr w:rsidR="0078520D" w14:paraId="283D5BC9" w14:textId="77777777" w:rsidTr="0078520D">
        <w:trPr>
          <w:trHeight w:val="394"/>
        </w:trPr>
        <w:tc>
          <w:tcPr>
            <w:tcW w:w="2104" w:type="dxa"/>
          </w:tcPr>
          <w:p w14:paraId="4142C5D3" w14:textId="4872D95B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4</w:t>
            </w:r>
          </w:p>
        </w:tc>
        <w:tc>
          <w:tcPr>
            <w:tcW w:w="2105" w:type="dxa"/>
          </w:tcPr>
          <w:p w14:paraId="39ABFF3A" w14:textId="712A9114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100</w:t>
            </w:r>
          </w:p>
        </w:tc>
        <w:tc>
          <w:tcPr>
            <w:tcW w:w="2105" w:type="dxa"/>
          </w:tcPr>
          <w:p w14:paraId="166B2A2A" w14:textId="5C69487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t</w:t>
            </w:r>
          </w:p>
        </w:tc>
      </w:tr>
      <w:tr w:rsidR="0078520D" w14:paraId="23D66F92" w14:textId="77777777" w:rsidTr="0078520D">
        <w:trPr>
          <w:trHeight w:val="394"/>
        </w:trPr>
        <w:tc>
          <w:tcPr>
            <w:tcW w:w="2104" w:type="dxa"/>
          </w:tcPr>
          <w:p w14:paraId="610B5A37" w14:textId="5E711F7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5</w:t>
            </w:r>
          </w:p>
        </w:tc>
        <w:tc>
          <w:tcPr>
            <w:tcW w:w="2105" w:type="dxa"/>
          </w:tcPr>
          <w:p w14:paraId="0B90E76B" w14:textId="3BA81028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101</w:t>
            </w:r>
          </w:p>
        </w:tc>
        <w:tc>
          <w:tcPr>
            <w:tcW w:w="2105" w:type="dxa"/>
          </w:tcPr>
          <w:p w14:paraId="510ABBE0" w14:textId="5F12689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u</w:t>
            </w:r>
          </w:p>
        </w:tc>
      </w:tr>
      <w:tr w:rsidR="0078520D" w14:paraId="2327B0BC" w14:textId="77777777" w:rsidTr="0078520D">
        <w:trPr>
          <w:trHeight w:val="394"/>
        </w:trPr>
        <w:tc>
          <w:tcPr>
            <w:tcW w:w="2104" w:type="dxa"/>
          </w:tcPr>
          <w:p w14:paraId="7891BEBD" w14:textId="6C00DF0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6</w:t>
            </w:r>
          </w:p>
        </w:tc>
        <w:tc>
          <w:tcPr>
            <w:tcW w:w="2105" w:type="dxa"/>
          </w:tcPr>
          <w:p w14:paraId="0A4F4336" w14:textId="1F01E01F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</w:rPr>
              <w:t>01110110</w:t>
            </w:r>
          </w:p>
        </w:tc>
        <w:tc>
          <w:tcPr>
            <w:tcW w:w="2105" w:type="dxa"/>
          </w:tcPr>
          <w:p w14:paraId="1DD22D7C" w14:textId="68DC140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v</w:t>
            </w:r>
          </w:p>
        </w:tc>
      </w:tr>
      <w:tr w:rsidR="0078520D" w14:paraId="4E4FDE54" w14:textId="77777777" w:rsidTr="0078520D">
        <w:trPr>
          <w:trHeight w:val="394"/>
        </w:trPr>
        <w:tc>
          <w:tcPr>
            <w:tcW w:w="2104" w:type="dxa"/>
          </w:tcPr>
          <w:p w14:paraId="38E90313" w14:textId="6D27A031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7</w:t>
            </w:r>
          </w:p>
        </w:tc>
        <w:tc>
          <w:tcPr>
            <w:tcW w:w="2105" w:type="dxa"/>
          </w:tcPr>
          <w:p w14:paraId="5E27BDE7" w14:textId="40B2B702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111</w:t>
            </w:r>
          </w:p>
        </w:tc>
        <w:tc>
          <w:tcPr>
            <w:tcW w:w="2105" w:type="dxa"/>
          </w:tcPr>
          <w:p w14:paraId="35AD2421" w14:textId="6087B16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w</w:t>
            </w:r>
          </w:p>
        </w:tc>
      </w:tr>
      <w:tr w:rsidR="0078520D" w14:paraId="7DC07AF0" w14:textId="77777777" w:rsidTr="0078520D">
        <w:trPr>
          <w:trHeight w:val="394"/>
        </w:trPr>
        <w:tc>
          <w:tcPr>
            <w:tcW w:w="2104" w:type="dxa"/>
          </w:tcPr>
          <w:p w14:paraId="5B9FBD18" w14:textId="1731749A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8</w:t>
            </w:r>
          </w:p>
        </w:tc>
        <w:tc>
          <w:tcPr>
            <w:tcW w:w="2105" w:type="dxa"/>
          </w:tcPr>
          <w:p w14:paraId="1A262EE4" w14:textId="2B3C1570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1000</w:t>
            </w:r>
          </w:p>
        </w:tc>
        <w:tc>
          <w:tcPr>
            <w:tcW w:w="2105" w:type="dxa"/>
          </w:tcPr>
          <w:p w14:paraId="45E1AD41" w14:textId="150CB7C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x</w:t>
            </w:r>
          </w:p>
        </w:tc>
      </w:tr>
      <w:tr w:rsidR="0078520D" w14:paraId="6D00DEBD" w14:textId="77777777" w:rsidTr="0078520D">
        <w:trPr>
          <w:trHeight w:val="394"/>
        </w:trPr>
        <w:tc>
          <w:tcPr>
            <w:tcW w:w="2104" w:type="dxa"/>
          </w:tcPr>
          <w:p w14:paraId="78CC49F7" w14:textId="690D57E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9</w:t>
            </w:r>
          </w:p>
        </w:tc>
        <w:tc>
          <w:tcPr>
            <w:tcW w:w="2105" w:type="dxa"/>
          </w:tcPr>
          <w:p w14:paraId="503E8962" w14:textId="649B47CE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1001</w:t>
            </w:r>
          </w:p>
        </w:tc>
        <w:tc>
          <w:tcPr>
            <w:tcW w:w="2105" w:type="dxa"/>
          </w:tcPr>
          <w:p w14:paraId="0A2949CC" w14:textId="5CF300D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y</w:t>
            </w:r>
          </w:p>
        </w:tc>
      </w:tr>
      <w:tr w:rsidR="0078520D" w14:paraId="77984941" w14:textId="77777777" w:rsidTr="0078520D">
        <w:trPr>
          <w:trHeight w:val="394"/>
        </w:trPr>
        <w:tc>
          <w:tcPr>
            <w:tcW w:w="2104" w:type="dxa"/>
          </w:tcPr>
          <w:p w14:paraId="08FCC458" w14:textId="0FA467C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A</w:t>
            </w:r>
          </w:p>
        </w:tc>
        <w:tc>
          <w:tcPr>
            <w:tcW w:w="2105" w:type="dxa"/>
          </w:tcPr>
          <w:p w14:paraId="64051BA3" w14:textId="37ED7F70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1010</w:t>
            </w:r>
          </w:p>
        </w:tc>
        <w:tc>
          <w:tcPr>
            <w:tcW w:w="2105" w:type="dxa"/>
          </w:tcPr>
          <w:p w14:paraId="33023AD8" w14:textId="0CE4227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z</w:t>
            </w:r>
          </w:p>
        </w:tc>
      </w:tr>
    </w:tbl>
    <w:p w14:paraId="016E9020" w14:textId="6E24A1D2" w:rsidR="000B5284" w:rsidRDefault="000B5284" w:rsidP="001C2482">
      <w:pPr>
        <w:rPr>
          <w:rFonts w:cstheme="minorHAnsi"/>
          <w:sz w:val="24"/>
          <w:szCs w:val="24"/>
          <w:lang w:val="tr-TR"/>
        </w:rPr>
      </w:pPr>
    </w:p>
    <w:p w14:paraId="4BB55D45" w14:textId="6267132C" w:rsidR="001C2482" w:rsidRDefault="00212912" w:rsidP="001C2482">
      <w:pPr>
        <w:pStyle w:val="ListeParagraf"/>
        <w:numPr>
          <w:ilvl w:val="0"/>
          <w:numId w:val="5"/>
        </w:numPr>
        <w:rPr>
          <w:rFonts w:cstheme="minorHAnsi"/>
          <w:sz w:val="24"/>
          <w:szCs w:val="24"/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FF8BD" wp14:editId="7E9F2A41">
                <wp:simplePos x="0" y="0"/>
                <wp:positionH relativeFrom="column">
                  <wp:posOffset>666032</wp:posOffset>
                </wp:positionH>
                <wp:positionV relativeFrom="paragraph">
                  <wp:posOffset>1360502</wp:posOffset>
                </wp:positionV>
                <wp:extent cx="4126727" cy="254442"/>
                <wp:effectExtent l="0" t="0" r="0" b="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6727" cy="2544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160F85" w14:textId="27576317" w:rsidR="00AD23B4" w:rsidRPr="00D538CA" w:rsidRDefault="001A59D0" w:rsidP="00AD23B4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v</w:t>
                            </w:r>
                            <w:r w:rsidR="00AD23B4">
                              <w:rPr>
                                <w:lang w:val="tr-TR"/>
                              </w:rPr>
                              <w:t xml:space="preserve">oid                  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</w:t>
                            </w:r>
                            <w:r w:rsidR="00867053">
                              <w:rPr>
                                <w:lang w:val="tr-TR"/>
                              </w:rPr>
                              <w:t xml:space="preserve"> </w:t>
                            </w:r>
                            <w:r w:rsidR="00AD23B4" w:rsidRPr="00AD23B4">
                              <w:rPr>
                                <w:lang w:val="tr-TR"/>
                              </w:rPr>
                              <w:t>Clear display and set cursor to home</w:t>
                            </w:r>
                            <w:r w:rsidR="00867053">
                              <w:rPr>
                                <w:lang w:val="tr-TR"/>
                              </w:rPr>
                              <w:t xml:space="preserve"> pos.</w:t>
                            </w:r>
                            <w:r w:rsidR="00AD23B4" w:rsidRPr="00AD23B4">
                              <w:rPr>
                                <w:lang w:val="tr-TR"/>
                              </w:rPr>
                              <w:t xml:space="preserve"> </w:t>
                            </w:r>
                            <w:r w:rsidR="00867053">
                              <w:rPr>
                                <w:lang w:val="tr-TR"/>
                              </w:rPr>
                              <w:t>.</w:t>
                            </w:r>
                            <w:r w:rsidR="00AD23B4" w:rsidRPr="00AD23B4">
                              <w:rPr>
                                <w:lang w:val="tr-TR"/>
                              </w:rPr>
                              <w:t>posi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8BD" id="Metin Kutusu 6" o:spid="_x0000_s1031" type="#_x0000_t202" style="position:absolute;left:0;text-align:left;margin-left:52.45pt;margin-top:107.15pt;width:324.95pt;height:20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" filled="f" stroked="f" strokeweight=".5pt">
                <v:textbox>
                  <w:txbxContent>
                    <w:p w14:paraId="44160F85" w14:textId="27576317" w:rsidR="00AD23B4" w:rsidRPr="00D538CA" w:rsidRDefault="001A59D0" w:rsidP="00AD23B4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v</w:t>
                      </w:r>
                      <w:r w:rsidR="00AD23B4">
                        <w:rPr>
                          <w:lang w:val="tr-TR"/>
                        </w:rPr>
                        <w:t xml:space="preserve">oid                                        </w:t>
                      </w:r>
                      <w:r w:rsidR="00212912">
                        <w:rPr>
                          <w:lang w:val="tr-TR"/>
                        </w:rPr>
                        <w:t xml:space="preserve"> </w:t>
                      </w:r>
                      <w:r w:rsidR="00867053">
                        <w:rPr>
                          <w:lang w:val="tr-TR"/>
                        </w:rPr>
                        <w:t xml:space="preserve"> </w:t>
                      </w:r>
                      <w:r w:rsidR="00AD23B4" w:rsidRPr="00AD23B4">
                        <w:rPr>
                          <w:lang w:val="tr-TR"/>
                        </w:rPr>
                        <w:t>Clear display and set cursor to home</w:t>
                      </w:r>
                      <w:r w:rsidR="00867053">
                        <w:rPr>
                          <w:lang w:val="tr-TR"/>
                        </w:rPr>
                        <w:t xml:space="preserve"> pos.</w:t>
                      </w:r>
                      <w:r w:rsidR="00AD23B4" w:rsidRPr="00AD23B4">
                        <w:rPr>
                          <w:lang w:val="tr-TR"/>
                        </w:rPr>
                        <w:t xml:space="preserve"> </w:t>
                      </w:r>
                      <w:r w:rsidR="00867053">
                        <w:rPr>
                          <w:lang w:val="tr-TR"/>
                        </w:rPr>
                        <w:t>.</w:t>
                      </w:r>
                      <w:r w:rsidR="00AD23B4" w:rsidRPr="00AD23B4">
                        <w:rPr>
                          <w:lang w:val="tr-TR"/>
                        </w:rPr>
                        <w:t>position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D36EC0" wp14:editId="6C9B9E7F">
                <wp:simplePos x="0" y="0"/>
                <wp:positionH relativeFrom="column">
                  <wp:posOffset>642178</wp:posOffset>
                </wp:positionH>
                <wp:positionV relativeFrom="paragraph">
                  <wp:posOffset>1622481</wp:posOffset>
                </wp:positionV>
                <wp:extent cx="5462215" cy="580446"/>
                <wp:effectExtent l="0" t="0" r="0" b="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2215" cy="5804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9B0BE0" w14:textId="3DE44202" w:rsidR="001B2D8A" w:rsidRDefault="00AD23B4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AD23B4">
                              <w:rPr>
                                <w:lang w:val="tr-TR"/>
                              </w:rPr>
                              <w:t xml:space="preserve">uint8_t </w:t>
                            </w:r>
                            <w:r w:rsidRPr="00AD23B4">
                              <w:rPr>
                                <w:lang w:val="tr-TR"/>
                              </w:rPr>
                              <w:tab/>
                              <w:t>x,</w:t>
                            </w:r>
                            <w:r>
                              <w:rPr>
                                <w:lang w:val="tr-TR"/>
                              </w:rPr>
                              <w:t xml:space="preserve"> </w:t>
                            </w:r>
                            <w:r w:rsidRPr="00AD23B4">
                              <w:rPr>
                                <w:lang w:val="tr-TR"/>
                              </w:rPr>
                              <w:t>uint8_t</w:t>
                            </w:r>
                            <w:r w:rsidR="00CF3F1C">
                              <w:rPr>
                                <w:lang w:val="tr-TR"/>
                              </w:rPr>
                              <w:t xml:space="preserve"> y</w:t>
                            </w:r>
                            <w:r w:rsidRPr="00AD23B4">
                              <w:rPr>
                                <w:lang w:val="tr-TR"/>
                              </w:rPr>
                              <w:t xml:space="preserve"> </w:t>
                            </w:r>
                            <w:r w:rsidRPr="00AD23B4">
                              <w:rPr>
                                <w:lang w:val="tr-TR"/>
                              </w:rPr>
                              <w:tab/>
                            </w:r>
                            <w:r>
                              <w:rPr>
                                <w:lang w:val="tr-TR"/>
                              </w:rPr>
                              <w:t xml:space="preserve">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</w:t>
                            </w:r>
                            <w:r>
                              <w:rPr>
                                <w:lang w:val="tr-TR"/>
                              </w:rPr>
                              <w:t xml:space="preserve"> </w:t>
                            </w:r>
                            <w:r w:rsidRPr="00AD23B4">
                              <w:rPr>
                                <w:lang w:val="tr-TR"/>
                              </w:rPr>
                              <w:t>Set cursor to specified position</w:t>
                            </w:r>
                            <w:r>
                              <w:rPr>
                                <w:lang w:val="tr-TR"/>
                              </w:rPr>
                              <w:t xml:space="preserve">   </w:t>
                            </w:r>
                            <w:r w:rsidR="001B2D8A">
                              <w:rPr>
                                <w:lang w:val="tr-TR"/>
                              </w:rPr>
                              <w:t xml:space="preserve">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  </w:t>
                            </w:r>
                            <w:r w:rsidR="001B2D8A">
                              <w:rPr>
                                <w:lang w:val="tr-TR"/>
                              </w:rPr>
                              <w:t xml:space="preserve"> lcd_gotoxy(0,0);</w:t>
                            </w:r>
                          </w:p>
                          <w:p w14:paraId="6E554838" w14:textId="1E18BC91" w:rsid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                       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</w:t>
                            </w:r>
                            <w:r>
                              <w:rPr>
                                <w:lang w:val="tr-TR"/>
                              </w:rPr>
                              <w:t xml:space="preserve"> x: horizontal position, y: vertical pos.</w:t>
                            </w:r>
                          </w:p>
                          <w:p w14:paraId="3A3713F1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</w:p>
                          <w:p w14:paraId="58C091CA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x</w:t>
                            </w:r>
                            <w:r w:rsidRPr="001B2D8A">
                              <w:rPr>
                                <w:lang w:val="tr-TR"/>
                              </w:rPr>
                              <w:tab/>
                              <w:t>horizontal position</w:t>
                            </w:r>
                          </w:p>
                          <w:p w14:paraId="6EA5DF8D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(0: left most position)</w:t>
                            </w:r>
                          </w:p>
                          <w:p w14:paraId="6C7E1703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y</w:t>
                            </w:r>
                            <w:r w:rsidRPr="001B2D8A">
                              <w:rPr>
                                <w:lang w:val="tr-TR"/>
                              </w:rPr>
                              <w:tab/>
                              <w:t>vertical position</w:t>
                            </w:r>
                          </w:p>
                          <w:p w14:paraId="01A9E01D" w14:textId="3C45B26B" w:rsid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(0: first line)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shd w:val="clear" w:color="auto" w:fill="FFFFFF"/>
                              <w:tblCellMar>
                                <w:top w:w="15" w:type="dxa"/>
                                <w:left w:w="0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77"/>
                              <w:gridCol w:w="2010"/>
                            </w:tblGrid>
                            <w:tr w:rsidR="001B2D8A" w:rsidRPr="001B2D8A" w14:paraId="51D54A03" w14:textId="77777777" w:rsidTr="001B2D8A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noWrap/>
                                  <w:hideMark/>
                                </w:tcPr>
                                <w:p w14:paraId="6D07639E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vAlign w:val="center"/>
                                  <w:hideMark/>
                                </w:tcPr>
                                <w:p w14:paraId="4F858F3F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horizontal position</w:t>
                                  </w: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br/>
                                    <w:t>(0: left most position)</w:t>
                                  </w:r>
                                </w:p>
                              </w:tc>
                            </w:tr>
                            <w:tr w:rsidR="001B2D8A" w:rsidRPr="001B2D8A" w14:paraId="3CC22190" w14:textId="77777777" w:rsidTr="001B2D8A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noWrap/>
                                  <w:hideMark/>
                                </w:tcPr>
                                <w:p w14:paraId="7E854507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vAlign w:val="center"/>
                                  <w:hideMark/>
                                </w:tcPr>
                                <w:p w14:paraId="59B62BFB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vertical position</w:t>
                                  </w: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br/>
                                    <w:t>(0: first line)</w:t>
                                  </w:r>
                                </w:p>
                              </w:tc>
                            </w:tr>
                          </w:tbl>
                          <w:p w14:paraId="7F3B1AC6" w14:textId="17D5A92B" w:rsidR="00AD23B4" w:rsidRPr="00AD23B4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ab/>
                              <w:t xml:space="preserve">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36EC0" id="Metin Kutusu 7" o:spid="_x0000_s1032" type="#_x0000_t202" style="position:absolute;left:0;text-align:left;margin-left:50.55pt;margin-top:127.75pt;width:430.1pt;height:45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" filled="f" stroked="f" strokeweight=".5pt">
                <v:textbox>
                  <w:txbxContent>
                    <w:p w14:paraId="0F9B0BE0" w14:textId="3DE44202" w:rsidR="001B2D8A" w:rsidRDefault="00AD23B4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AD23B4">
                        <w:rPr>
                          <w:lang w:val="tr-TR"/>
                        </w:rPr>
                        <w:t xml:space="preserve">uint8_t </w:t>
                      </w:r>
                      <w:r w:rsidRPr="00AD23B4">
                        <w:rPr>
                          <w:lang w:val="tr-TR"/>
                        </w:rPr>
                        <w:tab/>
                        <w:t>x,</w:t>
                      </w:r>
                      <w:r>
                        <w:rPr>
                          <w:lang w:val="tr-TR"/>
                        </w:rPr>
                        <w:t xml:space="preserve"> </w:t>
                      </w:r>
                      <w:r w:rsidRPr="00AD23B4">
                        <w:rPr>
                          <w:lang w:val="tr-TR"/>
                        </w:rPr>
                        <w:t>uint8_t</w:t>
                      </w:r>
                      <w:r w:rsidR="00CF3F1C">
                        <w:rPr>
                          <w:lang w:val="tr-TR"/>
                        </w:rPr>
                        <w:t xml:space="preserve"> y</w:t>
                      </w:r>
                      <w:r w:rsidRPr="00AD23B4">
                        <w:rPr>
                          <w:lang w:val="tr-TR"/>
                        </w:rPr>
                        <w:t xml:space="preserve"> </w:t>
                      </w:r>
                      <w:r w:rsidRPr="00AD23B4">
                        <w:rPr>
                          <w:lang w:val="tr-TR"/>
                        </w:rPr>
                        <w:tab/>
                      </w:r>
                      <w:r>
                        <w:rPr>
                          <w:lang w:val="tr-TR"/>
                        </w:rPr>
                        <w:t xml:space="preserve">     </w:t>
                      </w:r>
                      <w:r w:rsidR="00212912">
                        <w:rPr>
                          <w:lang w:val="tr-TR"/>
                        </w:rPr>
                        <w:t xml:space="preserve"> </w:t>
                      </w:r>
                      <w:r>
                        <w:rPr>
                          <w:lang w:val="tr-TR"/>
                        </w:rPr>
                        <w:t xml:space="preserve"> </w:t>
                      </w:r>
                      <w:r w:rsidRPr="00AD23B4">
                        <w:rPr>
                          <w:lang w:val="tr-TR"/>
                        </w:rPr>
                        <w:t>Set cursor to specified position</w:t>
                      </w:r>
                      <w:r>
                        <w:rPr>
                          <w:lang w:val="tr-TR"/>
                        </w:rPr>
                        <w:t xml:space="preserve">   </w:t>
                      </w:r>
                      <w:r w:rsidR="001B2D8A">
                        <w:rPr>
                          <w:lang w:val="tr-TR"/>
                        </w:rPr>
                        <w:t xml:space="preserve">               </w:t>
                      </w:r>
                      <w:r w:rsidR="00212912">
                        <w:rPr>
                          <w:lang w:val="tr-TR"/>
                        </w:rPr>
                        <w:t xml:space="preserve">    </w:t>
                      </w:r>
                      <w:r w:rsidR="001B2D8A">
                        <w:rPr>
                          <w:lang w:val="tr-TR"/>
                        </w:rPr>
                        <w:t xml:space="preserve"> lcd_gotoxy(0,0);</w:t>
                      </w:r>
                    </w:p>
                    <w:p w14:paraId="6E554838" w14:textId="1E18BC91" w:rsid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                                             </w:t>
                      </w:r>
                      <w:r w:rsidR="00212912">
                        <w:rPr>
                          <w:lang w:val="tr-TR"/>
                        </w:rPr>
                        <w:t xml:space="preserve"> </w:t>
                      </w:r>
                      <w:r>
                        <w:rPr>
                          <w:lang w:val="tr-TR"/>
                        </w:rPr>
                        <w:t xml:space="preserve"> x: horizontal position, y: vertical pos.</w:t>
                      </w:r>
                    </w:p>
                    <w:p w14:paraId="3A3713F1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</w:p>
                    <w:p w14:paraId="58C091CA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x</w:t>
                      </w:r>
                      <w:r w:rsidRPr="001B2D8A">
                        <w:rPr>
                          <w:lang w:val="tr-TR"/>
                        </w:rPr>
                        <w:tab/>
                        <w:t>horizontal position</w:t>
                      </w:r>
                    </w:p>
                    <w:p w14:paraId="6EA5DF8D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(0: left most position)</w:t>
                      </w:r>
                    </w:p>
                    <w:p w14:paraId="6C7E1703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y</w:t>
                      </w:r>
                      <w:r w:rsidRPr="001B2D8A">
                        <w:rPr>
                          <w:lang w:val="tr-TR"/>
                        </w:rPr>
                        <w:tab/>
                        <w:t>vertical position</w:t>
                      </w:r>
                    </w:p>
                    <w:p w14:paraId="01A9E01D" w14:textId="3C45B26B" w:rsid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(0: first line)</w:t>
                      </w:r>
                    </w:p>
                    <w:tbl>
                      <w:tblPr>
                        <w:tblW w:w="0" w:type="auto"/>
                        <w:tblCellSpacing w:w="15" w:type="dxa"/>
                        <w:shd w:val="clear" w:color="auto" w:fill="FFFFFF"/>
                        <w:tblCellMar>
                          <w:top w:w="15" w:type="dxa"/>
                          <w:left w:w="0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77"/>
                        <w:gridCol w:w="2010"/>
                      </w:tblGrid>
                      <w:tr w:rsidR="001B2D8A" w:rsidRPr="001B2D8A" w14:paraId="51D54A03" w14:textId="77777777" w:rsidTr="001B2D8A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noWrap/>
                            <w:hideMark/>
                          </w:tcPr>
                          <w:p w14:paraId="6D07639E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vAlign w:val="center"/>
                            <w:hideMark/>
                          </w:tcPr>
                          <w:p w14:paraId="4F858F3F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t>horizontal position</w:t>
                            </w: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br/>
                              <w:t>(0: left most position)</w:t>
                            </w:r>
                          </w:p>
                        </w:tc>
                      </w:tr>
                      <w:tr w:rsidR="001B2D8A" w:rsidRPr="001B2D8A" w14:paraId="3CC22190" w14:textId="77777777" w:rsidTr="001B2D8A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noWrap/>
                            <w:hideMark/>
                          </w:tcPr>
                          <w:p w14:paraId="7E854507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vAlign w:val="center"/>
                            <w:hideMark/>
                          </w:tcPr>
                          <w:p w14:paraId="59B62BFB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t>vertical position</w:t>
                            </w: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br/>
                              <w:t>(0: first line)</w:t>
                            </w:r>
                          </w:p>
                        </w:tc>
                      </w:tr>
                    </w:tbl>
                    <w:p w14:paraId="7F3B1AC6" w14:textId="17D5A92B" w:rsidR="00AD23B4" w:rsidRPr="00AD23B4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ab/>
                        <w:t xml:space="preserve">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480BA5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236B13" wp14:editId="61A7ED87">
                <wp:simplePos x="0" y="0"/>
                <wp:positionH relativeFrom="column">
                  <wp:posOffset>2264107</wp:posOffset>
                </wp:positionH>
                <wp:positionV relativeFrom="paragraph">
                  <wp:posOffset>699411</wp:posOffset>
                </wp:positionV>
                <wp:extent cx="2115047" cy="628015"/>
                <wp:effectExtent l="0" t="0" r="0" b="635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5047" cy="628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F80C06" w14:textId="6986AE63" w:rsidR="00D538CA" w:rsidRPr="00AD23B4" w:rsidRDefault="00D538CA">
                            <w:pPr>
                              <w:rPr>
                                <w:lang w:val="tr-TR"/>
                              </w:rPr>
                            </w:pPr>
                            <w:r w:rsidRPr="00AD23B4">
                              <w:rPr>
                                <w:lang w:val="tr-TR"/>
                              </w:rPr>
                              <w:t xml:space="preserve">Display on, Cursor off               Display on, Cursor on                 Display on, Cursor on flashing                      </w:t>
                            </w:r>
                          </w:p>
                          <w:p w14:paraId="34F29F13" w14:textId="77777777" w:rsidR="00D538CA" w:rsidRDefault="00D538CA" w:rsidP="00D538CA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</w:p>
                          <w:p w14:paraId="2C38C1A3" w14:textId="77777777" w:rsidR="00D538CA" w:rsidRPr="00D538CA" w:rsidRDefault="00D538CA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36B13" id="Metin Kutusu 4" o:spid="_x0000_s1033" type="#_x0000_t202" style="position:absolute;left:0;text-align:left;margin-left:178.3pt;margin-top:55.05pt;width:166.55pt;height:4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" filled="f" stroked="f" strokeweight=".5pt">
                <v:textbox>
                  <w:txbxContent>
                    <w:p w14:paraId="10F80C06" w14:textId="6986AE63" w:rsidR="00D538CA" w:rsidRPr="00AD23B4" w:rsidRDefault="00D538CA">
                      <w:pPr>
                        <w:rPr>
                          <w:lang w:val="tr-TR"/>
                        </w:rPr>
                      </w:pPr>
                      <w:r w:rsidRPr="00AD23B4">
                        <w:rPr>
                          <w:lang w:val="tr-TR"/>
                        </w:rPr>
                        <w:t xml:space="preserve">Display on, Cursor off               Display on, Cursor on                 Display on, Cursor on flashing                      </w:t>
                      </w:r>
                    </w:p>
                    <w:p w14:paraId="34F29F13" w14:textId="77777777" w:rsidR="00D538CA" w:rsidRDefault="00D538CA" w:rsidP="00D538CA">
                      <w:pPr>
                        <w:spacing w:line="240" w:lineRule="auto"/>
                        <w:rPr>
                          <w:sz w:val="18"/>
                          <w:szCs w:val="18"/>
                          <w:lang w:val="tr-TR"/>
                        </w:rPr>
                      </w:pPr>
                    </w:p>
                    <w:p w14:paraId="2C38C1A3" w14:textId="77777777" w:rsidR="00D538CA" w:rsidRPr="00D538CA" w:rsidRDefault="00D538CA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D8A" w:rsidRPr="001C2482">
        <w:rPr>
          <w:rFonts w:cstheme="minorHAnsi"/>
          <w:noProof/>
          <w:sz w:val="24"/>
          <w:szCs w:val="24"/>
          <w:lang w:val="tr-TR"/>
        </w:rPr>
        <w:drawing>
          <wp:anchor distT="0" distB="0" distL="114300" distR="114300" simplePos="0" relativeHeight="251659264" behindDoc="0" locked="0" layoutInCell="1" allowOverlap="1" wp14:anchorId="0A04AFDE" wp14:editId="4AFD7A27">
            <wp:simplePos x="0" y="0"/>
            <wp:positionH relativeFrom="margin">
              <wp:align>center</wp:align>
            </wp:positionH>
            <wp:positionV relativeFrom="paragraph">
              <wp:posOffset>215127</wp:posOffset>
            </wp:positionV>
            <wp:extent cx="6591300" cy="168529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09" b="40131"/>
                    <a:stretch/>
                  </pic:blipFill>
                  <pic:spPr bwMode="auto">
                    <a:xfrm>
                      <a:off x="0" y="0"/>
                      <a:ext cx="6591300" cy="1685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3B4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A4489C" wp14:editId="4EAD9A92">
                <wp:simplePos x="0" y="0"/>
                <wp:positionH relativeFrom="page">
                  <wp:posOffset>5541369</wp:posOffset>
                </wp:positionH>
                <wp:positionV relativeFrom="paragraph">
                  <wp:posOffset>756036</wp:posOffset>
                </wp:positionV>
                <wp:extent cx="2289534" cy="628153"/>
                <wp:effectExtent l="0" t="0" r="0" b="635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9534" cy="6281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AE9361" w14:textId="43C1C012" w:rsidR="00AD23B4" w:rsidRPr="00AD23B4" w:rsidRDefault="00AD23B4" w:rsidP="00AD23B4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AD23B4">
                              <w:rPr>
                                <w:sz w:val="18"/>
                                <w:szCs w:val="18"/>
                                <w:lang w:val="tr-TR"/>
                              </w:rPr>
                              <w:t>lcd_init(LCD_DISP_ON);                      lcd_init(LCD_DISP_ON_CURSOR);     lcd_init(LCD_DISP_ON_CURSOR_BLINK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4489C" id="Metin Kutusu 5" o:spid="_x0000_s1034" type="#_x0000_t202" style="position:absolute;left:0;text-align:left;margin-left:436.35pt;margin-top:59.55pt;width:180.3pt;height:49.4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" filled="f" stroked="f" strokeweight=".5pt">
                <v:textbox>
                  <w:txbxContent>
                    <w:p w14:paraId="1EAE9361" w14:textId="43C1C012" w:rsidR="00AD23B4" w:rsidRPr="00AD23B4" w:rsidRDefault="00AD23B4" w:rsidP="00AD23B4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AD23B4">
                        <w:rPr>
                          <w:sz w:val="18"/>
                          <w:szCs w:val="18"/>
                          <w:lang w:val="tr-TR"/>
                        </w:rPr>
                        <w:t>lcd_init(LCD_DISP_ON);                      lcd_init(LCD_DISP_ON_CURSOR);     lcd_init(LCD_DISP_ON_CURSOR_BLINK)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A2B1AC3" w14:textId="27812711" w:rsidR="001C2482" w:rsidRPr="001C2482" w:rsidRDefault="00B00A56" w:rsidP="001C2482">
      <w:pPr>
        <w:rPr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BEF4E8" wp14:editId="06F5737B">
                <wp:simplePos x="0" y="0"/>
                <wp:positionH relativeFrom="page">
                  <wp:posOffset>1478584</wp:posOffset>
                </wp:positionH>
                <wp:positionV relativeFrom="paragraph">
                  <wp:posOffset>2457450</wp:posOffset>
                </wp:positionV>
                <wp:extent cx="6838122" cy="604299"/>
                <wp:effectExtent l="0" t="0" r="0" b="5715"/>
                <wp:wrapNone/>
                <wp:docPr id="12" name="Metin Kutus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8122" cy="60429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911A98" w14:textId="3A9D0C37" w:rsidR="00212912" w:rsidRPr="00D538CA" w:rsidRDefault="00212912" w:rsidP="00212912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212912">
                              <w:rPr>
                                <w:lang w:val="tr-TR"/>
                              </w:rPr>
                              <w:t xml:space="preserve">uint8_t </w:t>
                            </w:r>
                            <w:r w:rsidRPr="00212912">
                              <w:rPr>
                                <w:lang w:val="tr-TR"/>
                              </w:rPr>
                              <w:tab/>
                              <w:t>cmd</w:t>
                            </w:r>
                            <w:r>
                              <w:rPr>
                                <w:lang w:val="tr-TR"/>
                              </w:rPr>
                              <w:t xml:space="preserve">                             </w:t>
                            </w:r>
                            <w:r w:rsidRPr="00212912">
                              <w:rPr>
                                <w:lang w:val="tr-TR"/>
                              </w:rPr>
                              <w:t>Send LCD controller instruction command.</w:t>
                            </w:r>
                            <w:r>
                              <w:rPr>
                                <w:lang w:val="tr-TR"/>
                              </w:rPr>
                              <w:t xml:space="preserve">  lcd_command(</w:t>
                            </w:r>
                            <w:r w:rsidR="00B00A56" w:rsidRPr="00B00A56">
                              <w:rPr>
                                <w:lang w:val="tr-TR"/>
                              </w:rPr>
                              <w:t>1&lt;&lt;LCD_CGRAM</w:t>
                            </w:r>
                            <w:r>
                              <w:rPr>
                                <w:lang w:val="tr-TR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EF4E8" id="Metin Kutusu 12" o:spid="_x0000_s1035" type="#_x0000_t202" style="position:absolute;margin-left:116.4pt;margin-top:193.5pt;width:538.45pt;height:47.6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" filled="f" stroked="f" strokeweight=".5pt">
                <v:textbox>
                  <w:txbxContent>
                    <w:p w14:paraId="0C911A98" w14:textId="3A9D0C37" w:rsidR="00212912" w:rsidRPr="00D538CA" w:rsidRDefault="00212912" w:rsidP="00212912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212912">
                        <w:rPr>
                          <w:lang w:val="tr-TR"/>
                        </w:rPr>
                        <w:t xml:space="preserve">uint8_t </w:t>
                      </w:r>
                      <w:r w:rsidRPr="00212912">
                        <w:rPr>
                          <w:lang w:val="tr-TR"/>
                        </w:rPr>
                        <w:tab/>
                        <w:t>cmd</w:t>
                      </w:r>
                      <w:r>
                        <w:rPr>
                          <w:lang w:val="tr-TR"/>
                        </w:rPr>
                        <w:t xml:space="preserve">                             </w:t>
                      </w:r>
                      <w:r w:rsidRPr="00212912">
                        <w:rPr>
                          <w:lang w:val="tr-TR"/>
                        </w:rPr>
                        <w:t>Send LCD controller instruction command.</w:t>
                      </w:r>
                      <w:r>
                        <w:rPr>
                          <w:lang w:val="tr-TR"/>
                        </w:rPr>
                        <w:t xml:space="preserve">  lcd_command(</w:t>
                      </w:r>
                      <w:r w:rsidR="00B00A56" w:rsidRPr="00B00A56">
                        <w:rPr>
                          <w:lang w:val="tr-TR"/>
                        </w:rPr>
                        <w:t>1&lt;&lt;LCD_CGRAM</w:t>
                      </w:r>
                      <w:r>
                        <w:rPr>
                          <w:lang w:val="tr-TR"/>
                        </w:rPr>
                        <w:t>)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E2688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AE7E78" wp14:editId="11CA1DE1">
                <wp:simplePos x="0" y="0"/>
                <wp:positionH relativeFrom="page">
                  <wp:posOffset>1503763</wp:posOffset>
                </wp:positionH>
                <wp:positionV relativeFrom="paragraph">
                  <wp:posOffset>2736905</wp:posOffset>
                </wp:positionV>
                <wp:extent cx="5963478" cy="278130"/>
                <wp:effectExtent l="0" t="0" r="0" b="762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3478" cy="278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D4C549" w14:textId="770E4FF0" w:rsidR="000E2688" w:rsidRPr="00D538CA" w:rsidRDefault="000E2688" w:rsidP="000E2688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212912">
                              <w:rPr>
                                <w:lang w:val="tr-TR"/>
                              </w:rPr>
                              <w:t xml:space="preserve">uint8_t </w:t>
                            </w:r>
                            <w:r w:rsidRPr="00212912">
                              <w:rPr>
                                <w:lang w:val="tr-TR"/>
                              </w:rPr>
                              <w:tab/>
                            </w:r>
                            <w:r>
                              <w:rPr>
                                <w:lang w:val="tr-TR"/>
                              </w:rPr>
                              <w:t xml:space="preserve">data                            </w:t>
                            </w:r>
                            <w:r w:rsidRPr="000E2688">
                              <w:rPr>
                                <w:lang w:val="tr-TR"/>
                              </w:rPr>
                              <w:t>Send data byte to LCD controller.</w:t>
                            </w:r>
                            <w:r>
                              <w:rPr>
                                <w:lang w:val="tr-TR"/>
                              </w:rPr>
                              <w:t xml:space="preserve">                   lcd_data(</w:t>
                            </w:r>
                            <w:r w:rsidR="00B00A56" w:rsidRPr="00B00A56">
                              <w:rPr>
                                <w:lang w:val="tr-TR"/>
                              </w:rPr>
                              <w:t>customChar[i]</w:t>
                            </w:r>
                            <w:r>
                              <w:rPr>
                                <w:lang w:val="tr-TR"/>
                              </w:rPr>
                              <w:t>);</w:t>
                            </w:r>
                            <w:r>
                              <w:rPr>
                                <w:lang w:val="tr-TR"/>
                              </w:rPr>
                              <w:br/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E7E78" id="Metin Kutusu 13" o:spid="_x0000_s1036" type="#_x0000_t202" style="position:absolute;margin-left:118.4pt;margin-top:215.5pt;width:469.55pt;height:21.9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" filled="f" stroked="f" strokeweight=".5pt">
                <v:textbox>
                  <w:txbxContent>
                    <w:p w14:paraId="14D4C549" w14:textId="770E4FF0" w:rsidR="000E2688" w:rsidRPr="00D538CA" w:rsidRDefault="000E2688" w:rsidP="000E2688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212912">
                        <w:rPr>
                          <w:lang w:val="tr-TR"/>
                        </w:rPr>
                        <w:t xml:space="preserve">uint8_t </w:t>
                      </w:r>
                      <w:r w:rsidRPr="00212912">
                        <w:rPr>
                          <w:lang w:val="tr-TR"/>
                        </w:rPr>
                        <w:tab/>
                      </w:r>
                      <w:r>
                        <w:rPr>
                          <w:lang w:val="tr-TR"/>
                        </w:rPr>
                        <w:t xml:space="preserve">data                            </w:t>
                      </w:r>
                      <w:r w:rsidRPr="000E2688">
                        <w:rPr>
                          <w:lang w:val="tr-TR"/>
                        </w:rPr>
                        <w:t>Send data byte to LCD controller.</w:t>
                      </w:r>
                      <w:r>
                        <w:rPr>
                          <w:lang w:val="tr-TR"/>
                        </w:rPr>
                        <w:t xml:space="preserve">                   lcd_data(</w:t>
                      </w:r>
                      <w:r w:rsidR="00B00A56" w:rsidRPr="00B00A56">
                        <w:rPr>
                          <w:lang w:val="tr-TR"/>
                        </w:rPr>
                        <w:t>customChar[i]</w:t>
                      </w:r>
                      <w:r>
                        <w:rPr>
                          <w:lang w:val="tr-TR"/>
                        </w:rPr>
                        <w:t>);</w:t>
                      </w:r>
                      <w:r>
                        <w:rPr>
                          <w:lang w:val="tr-TR"/>
                        </w:rPr>
                        <w:br/>
                        <w:t>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12912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3A27E5" wp14:editId="378793AC">
                <wp:simplePos x="0" y="0"/>
                <wp:positionH relativeFrom="column">
                  <wp:posOffset>594774</wp:posOffset>
                </wp:positionH>
                <wp:positionV relativeFrom="paragraph">
                  <wp:posOffset>1940891</wp:posOffset>
                </wp:positionV>
                <wp:extent cx="5637475" cy="278295"/>
                <wp:effectExtent l="0" t="0" r="0" b="7620"/>
                <wp:wrapNone/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7475" cy="27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295FCB" w14:textId="78C51672" w:rsidR="00A65DA0" w:rsidRPr="00D538CA" w:rsidRDefault="00A65DA0" w:rsidP="00A65DA0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char c              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</w:t>
                            </w:r>
                            <w:r>
                              <w:rPr>
                                <w:lang w:val="tr-TR"/>
                              </w:rPr>
                              <w:t xml:space="preserve">  </w:t>
                            </w:r>
                            <w:r w:rsidR="00867053" w:rsidRPr="00867053">
                              <w:rPr>
                                <w:lang w:val="tr-TR"/>
                              </w:rPr>
                              <w:t>Display character at current cursor</w:t>
                            </w:r>
                            <w:r w:rsidR="00142811">
                              <w:rPr>
                                <w:lang w:val="tr-TR"/>
                              </w:rPr>
                              <w:t xml:space="preserve">.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      </w:t>
                            </w:r>
                            <w:r w:rsidR="00142811">
                              <w:rPr>
                                <w:lang w:val="tr-TR"/>
                              </w:rPr>
                              <w:t>lcd_putc(“c”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A27E5" id="Metin Kutusu 10" o:spid="_x0000_s1037" type="#_x0000_t202" style="position:absolute;margin-left:46.85pt;margin-top:152.85pt;width:443.9pt;height:21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" filled="f" stroked="f" strokeweight=".5pt">
                <v:textbox>
                  <w:txbxContent>
                    <w:p w14:paraId="32295FCB" w14:textId="78C51672" w:rsidR="00A65DA0" w:rsidRPr="00D538CA" w:rsidRDefault="00A65DA0" w:rsidP="00A65DA0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char c                                    </w:t>
                      </w:r>
                      <w:r w:rsidR="00212912">
                        <w:rPr>
                          <w:lang w:val="tr-TR"/>
                        </w:rPr>
                        <w:t xml:space="preserve">  </w:t>
                      </w:r>
                      <w:r>
                        <w:rPr>
                          <w:lang w:val="tr-TR"/>
                        </w:rPr>
                        <w:t xml:space="preserve">  </w:t>
                      </w:r>
                      <w:r w:rsidR="00867053" w:rsidRPr="00867053">
                        <w:rPr>
                          <w:lang w:val="tr-TR"/>
                        </w:rPr>
                        <w:t>Display character at current cursor</w:t>
                      </w:r>
                      <w:r w:rsidR="00142811">
                        <w:rPr>
                          <w:lang w:val="tr-TR"/>
                        </w:rPr>
                        <w:t xml:space="preserve">.        </w:t>
                      </w:r>
                      <w:r w:rsidR="00212912">
                        <w:rPr>
                          <w:lang w:val="tr-TR"/>
                        </w:rPr>
                        <w:t xml:space="preserve">        </w:t>
                      </w:r>
                      <w:r w:rsidR="00142811">
                        <w:rPr>
                          <w:lang w:val="tr-TR"/>
                        </w:rPr>
                        <w:t>lcd_putc(“c”);</w:t>
                      </w:r>
                    </w:p>
                  </w:txbxContent>
                </v:textbox>
              </v:shape>
            </w:pict>
          </mc:Fallback>
        </mc:AlternateContent>
      </w:r>
      <w:r w:rsidR="00212912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6AC94D" wp14:editId="2485B043">
                <wp:simplePos x="0" y="0"/>
                <wp:positionH relativeFrom="column">
                  <wp:posOffset>587789</wp:posOffset>
                </wp:positionH>
                <wp:positionV relativeFrom="paragraph">
                  <wp:posOffset>2180756</wp:posOffset>
                </wp:positionV>
                <wp:extent cx="5637475" cy="278295"/>
                <wp:effectExtent l="0" t="0" r="0" b="7620"/>
                <wp:wrapNone/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7475" cy="27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D0CF9" w14:textId="1F1801EB" w:rsidR="00923816" w:rsidRPr="00D538CA" w:rsidRDefault="00923816" w:rsidP="00923816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const char * c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</w:t>
                            </w:r>
                            <w:r>
                              <w:rPr>
                                <w:lang w:val="tr-TR"/>
                              </w:rPr>
                              <w:t xml:space="preserve">  </w:t>
                            </w:r>
                            <w:r w:rsidRPr="00923816">
                              <w:rPr>
                                <w:lang w:val="tr-TR"/>
                              </w:rPr>
                              <w:t>Display string without auto linefeed</w:t>
                            </w:r>
                            <w:r>
                              <w:rPr>
                                <w:lang w:val="tr-TR"/>
                              </w:rPr>
                              <w:t xml:space="preserve">.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       </w:t>
                            </w:r>
                            <w:r>
                              <w:rPr>
                                <w:lang w:val="tr-TR"/>
                              </w:rPr>
                              <w:t>lcd_puts(“hello”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AC94D" id="Metin Kutusu 11" o:spid="_x0000_s1038" type="#_x0000_t202" style="position:absolute;margin-left:46.3pt;margin-top:171.7pt;width:443.9pt;height:21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" filled="f" stroked="f" strokeweight=".5pt">
                <v:textbox>
                  <w:txbxContent>
                    <w:p w14:paraId="229D0CF9" w14:textId="1F1801EB" w:rsidR="00923816" w:rsidRPr="00D538CA" w:rsidRDefault="00923816" w:rsidP="00923816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const char * c                      </w:t>
                      </w:r>
                      <w:r w:rsidR="00212912">
                        <w:rPr>
                          <w:lang w:val="tr-TR"/>
                        </w:rPr>
                        <w:t xml:space="preserve">  </w:t>
                      </w:r>
                      <w:r>
                        <w:rPr>
                          <w:lang w:val="tr-TR"/>
                        </w:rPr>
                        <w:t xml:space="preserve">  </w:t>
                      </w:r>
                      <w:r w:rsidRPr="00923816">
                        <w:rPr>
                          <w:lang w:val="tr-TR"/>
                        </w:rPr>
                        <w:t>Display string without auto linefeed</w:t>
                      </w:r>
                      <w:r>
                        <w:rPr>
                          <w:lang w:val="tr-TR"/>
                        </w:rPr>
                        <w:t xml:space="preserve">.     </w:t>
                      </w:r>
                      <w:r w:rsidR="00212912">
                        <w:rPr>
                          <w:lang w:val="tr-TR"/>
                        </w:rPr>
                        <w:t xml:space="preserve">         </w:t>
                      </w:r>
                      <w:r>
                        <w:rPr>
                          <w:lang w:val="tr-TR"/>
                        </w:rPr>
                        <w:t>lcd_puts(“hello”);</w:t>
                      </w:r>
                    </w:p>
                  </w:txbxContent>
                </v:textbox>
              </v:shape>
            </w:pict>
          </mc:Fallback>
        </mc:AlternateContent>
      </w:r>
      <w:r w:rsidR="001B2D8A" w:rsidRPr="001B2D8A">
        <w:rPr>
          <w:noProof/>
          <w:lang w:val="tr-TR"/>
        </w:rPr>
        <w:drawing>
          <wp:anchor distT="0" distB="0" distL="114300" distR="114300" simplePos="0" relativeHeight="251667456" behindDoc="0" locked="0" layoutInCell="1" allowOverlap="1" wp14:anchorId="4B0D4662" wp14:editId="407D514A">
            <wp:simplePos x="0" y="0"/>
            <wp:positionH relativeFrom="margin">
              <wp:align>center</wp:align>
            </wp:positionH>
            <wp:positionV relativeFrom="paragraph">
              <wp:posOffset>1899920</wp:posOffset>
            </wp:positionV>
            <wp:extent cx="6615430" cy="1116965"/>
            <wp:effectExtent l="0" t="0" r="0" b="6985"/>
            <wp:wrapSquare wrapText="bothSides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5430" cy="1116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8B8A4" w14:textId="20C48388" w:rsidR="00BF36EC" w:rsidRDefault="00BF36EC" w:rsidP="001C2482">
      <w:pPr>
        <w:tabs>
          <w:tab w:val="left" w:pos="1903"/>
        </w:tabs>
        <w:rPr>
          <w:noProof/>
          <w:lang w:val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69FF43" wp14:editId="06A73EFB">
                <wp:simplePos x="0" y="0"/>
                <wp:positionH relativeFrom="margin">
                  <wp:align>center</wp:align>
                </wp:positionH>
                <wp:positionV relativeFrom="paragraph">
                  <wp:posOffset>3356610</wp:posOffset>
                </wp:positionV>
                <wp:extent cx="1478915" cy="202565"/>
                <wp:effectExtent l="0" t="0" r="6985" b="6985"/>
                <wp:wrapSquare wrapText="bothSides"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2025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6AFB61" w14:textId="5927DD8D" w:rsidR="00BF36EC" w:rsidRPr="000024FC" w:rsidRDefault="00BF36EC" w:rsidP="00BF36EC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Table 1: Waveform for DE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9FF43" id="Metin Kutusu 18" o:spid="_x0000_s1039" type="#_x0000_t202" style="position:absolute;margin-left:0;margin-top:264.3pt;width:116.45pt;height:15.95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" stroked="f">
                <v:textbox inset="0,0,0,0">
                  <w:txbxContent>
                    <w:p w14:paraId="556AFB61" w14:textId="5927DD8D" w:rsidR="00BF36EC" w:rsidRPr="000024FC" w:rsidRDefault="00BF36EC" w:rsidP="00BF36EC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Table 1: Waveform for DE2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tr-TR"/>
        </w:rPr>
        <w:drawing>
          <wp:anchor distT="0" distB="0" distL="114300" distR="114300" simplePos="0" relativeHeight="251677696" behindDoc="0" locked="0" layoutInCell="1" allowOverlap="1" wp14:anchorId="1D31CCA4" wp14:editId="782C1F05">
            <wp:simplePos x="0" y="0"/>
            <wp:positionH relativeFrom="margin">
              <wp:align>center</wp:align>
            </wp:positionH>
            <wp:positionV relativeFrom="paragraph">
              <wp:posOffset>1512294</wp:posOffset>
            </wp:positionV>
            <wp:extent cx="7521575" cy="1820545"/>
            <wp:effectExtent l="0" t="0" r="0" b="8255"/>
            <wp:wrapSquare wrapText="bothSides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1575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D1AA02" w14:textId="7990F0EC" w:rsidR="006F4B88" w:rsidRPr="00160B0A" w:rsidRDefault="00160B0A" w:rsidP="00160B0A">
      <w:pPr>
        <w:pStyle w:val="ListeParagraf"/>
        <w:numPr>
          <w:ilvl w:val="0"/>
          <w:numId w:val="5"/>
        </w:numPr>
        <w:rPr>
          <w:u w:val="single"/>
          <w:lang w:val="tr-TR"/>
        </w:rPr>
      </w:pPr>
      <w:r w:rsidRPr="00160B0A">
        <w:rPr>
          <w:u w:val="single"/>
          <w:lang w:val="tr-TR"/>
        </w:rPr>
        <w:lastRenderedPageBreak/>
        <w:t>Listing of TIMER2_OVF_vect interrupt routine with complete stopwatch code (minutes:seconds.tenths) and square value computation,</w:t>
      </w:r>
    </w:p>
    <w:p w14:paraId="0735ACA6" w14:textId="0C5981B5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312D04B1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Timer/Counter2 overflows. Update the stopwatch on</w:t>
      </w:r>
    </w:p>
    <w:p w14:paraId="2719D07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LCD display every sixth overflow, ie approximately every 100 ms</w:t>
      </w:r>
    </w:p>
    <w:p w14:paraId="245F6117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(6 x 16 ms = 100 ms).</w:t>
      </w:r>
    </w:p>
    <w:p w14:paraId="7A1C6C7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2F7B265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ER2_OVF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227BC31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0F7DBCB" w14:textId="02B83E02" w:rsidR="006F4B88" w:rsidRDefault="006F4B88" w:rsidP="00581639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FB7A21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Tenths of a second</w:t>
      </w:r>
    </w:p>
    <w:p w14:paraId="02D1E75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econds</w:t>
      </w:r>
    </w:p>
    <w:p w14:paraId="49A475C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Minutes</w:t>
      </w:r>
    </w:p>
    <w:p w14:paraId="4548361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2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tring for converting numbers by itoa()</w:t>
      </w:r>
    </w:p>
    <w:p w14:paraId="7E4F90B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long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4];</w:t>
      </w:r>
    </w:p>
    <w:p w14:paraId="4D702C4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35E76AE" w14:textId="712F8A05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39FBCC79" w14:textId="47CEE3F8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)</w:t>
      </w:r>
    </w:p>
    <w:p w14:paraId="0BE020F1" w14:textId="670C7F20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305C6F01" w14:textId="51D99773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o this every 6 x 16 ms = 100 ms</w:t>
      </w:r>
    </w:p>
    <w:p w14:paraId="651B4EB4" w14:textId="781BAF66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3A74B5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4017344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pdate the tenths of a second</w:t>
      </w:r>
    </w:p>
    <w:p w14:paraId="66AFAF73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7CEAAE0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</w:p>
    <w:p w14:paraId="52227DC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03F5F3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A34450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7248F009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Update the seconds</w:t>
      </w:r>
    </w:p>
    <w:p w14:paraId="732D88F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34EB9989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0)</w:t>
      </w:r>
    </w:p>
    <w:p w14:paraId="4D6DECB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D1F216B" w14:textId="7CD916B2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7E51BFC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13791E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pdate the minutes</w:t>
      </w:r>
    </w:p>
    <w:p w14:paraId="6BE45B59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329153C7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0)</w:t>
      </w:r>
    </w:p>
    <w:p w14:paraId="0C47C93F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900221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5528D30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 minutes</w:t>
      </w:r>
    </w:p>
    <w:p w14:paraId="1A33908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,0);</w:t>
      </w:r>
    </w:p>
    <w:p w14:paraId="473B4EC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</w:p>
    <w:p w14:paraId="4948E3D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'0'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C59322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54E6D35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3646BF7F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32D2D8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73844F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4BACF63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Display Seconds</w:t>
      </w:r>
    </w:p>
    <w:p w14:paraId="5DB2D504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4,0);</w:t>
      </w:r>
    </w:p>
    <w:p w14:paraId="30A2E24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</w:p>
    <w:p w14:paraId="73D09ABB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'0');</w:t>
      </w:r>
    </w:p>
    <w:p w14:paraId="24CCF451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65C58EFB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70B1EE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0AE71F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 the square value of the Seconds</w:t>
      </w:r>
    </w:p>
    <w:p w14:paraId="2F561074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</w:p>
    <w:p w14:paraId="13C20D2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long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16806BC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long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57B3E233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</w:p>
    <w:p w14:paraId="2AF992C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37F898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ECB8EE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235263B" w14:textId="46D9BE64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 hundredths of seconds</w:t>
      </w:r>
    </w:p>
    <w:p w14:paraId="3C086CC4" w14:textId="3AF0C6A1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  <w:t xml:space="preserve">   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7,0);</w:t>
      </w:r>
    </w:p>
    <w:p w14:paraId="2A41720C" w14:textId="2FD1C2CB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  <w:t xml:space="preserve">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onverting cnt0 in decimal to string</w:t>
      </w:r>
    </w:p>
    <w:p w14:paraId="4D2181F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  <w:t xml:space="preserve">       </w:t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25D705E3" w14:textId="2B315D18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</w:r>
      <w:r w:rsidR="00160B0A"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50994B4" w14:textId="5C12F174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 xml:space="preserve"> </w:t>
      </w:r>
    </w:p>
    <w:p w14:paraId="1B9AA2EC" w14:textId="0201EB08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4D61B01F" w14:textId="1668EFEF" w:rsidR="001C2482" w:rsidRPr="001C2482" w:rsidRDefault="006F4B88" w:rsidP="006F4B88">
      <w:pPr>
        <w:rPr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8B577F5" w14:textId="24C7B7FD" w:rsidR="001C2482" w:rsidRPr="001C2482" w:rsidRDefault="001C2482" w:rsidP="001C2482">
      <w:pPr>
        <w:rPr>
          <w:lang w:val="tr-TR"/>
        </w:rPr>
      </w:pPr>
    </w:p>
    <w:p w14:paraId="1CEA316A" w14:textId="182765C3" w:rsidR="001C2482" w:rsidRPr="003F4D0C" w:rsidRDefault="00A531AB" w:rsidP="001C2482">
      <w:pPr>
        <w:rPr>
          <w:u w:val="single"/>
          <w:lang w:val="tr-TR"/>
        </w:rPr>
      </w:pPr>
      <w:r w:rsidRPr="00A531AB">
        <w:rPr>
          <w:noProof/>
          <w:lang w:val="tr-TR"/>
        </w:rPr>
        <w:drawing>
          <wp:anchor distT="0" distB="0" distL="114300" distR="114300" simplePos="0" relativeHeight="251676672" behindDoc="0" locked="0" layoutInCell="1" allowOverlap="1" wp14:anchorId="1244F074" wp14:editId="18AF4CF1">
            <wp:simplePos x="0" y="0"/>
            <wp:positionH relativeFrom="margin">
              <wp:align>left</wp:align>
            </wp:positionH>
            <wp:positionV relativeFrom="paragraph">
              <wp:posOffset>334093</wp:posOffset>
            </wp:positionV>
            <wp:extent cx="5760720" cy="3509645"/>
            <wp:effectExtent l="0" t="0" r="0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D0C" w:rsidRPr="003F4D0C">
        <w:rPr>
          <w:u w:val="single"/>
          <w:lang w:val="tr-TR"/>
        </w:rPr>
        <w:t>Screenshot of the circuit:</w:t>
      </w:r>
    </w:p>
    <w:p w14:paraId="5E5DF116" w14:textId="3AA1945A" w:rsidR="001C2482" w:rsidRPr="001C2482" w:rsidRDefault="00A531AB" w:rsidP="001C2482">
      <w:pPr>
        <w:rPr>
          <w:lang w:val="tr-TR"/>
        </w:rPr>
      </w:pPr>
      <w:r>
        <w:rPr>
          <w:lang w:val="tr-TR"/>
        </w:rPr>
        <w:tab/>
      </w:r>
    </w:p>
    <w:p w14:paraId="16FB09C5" w14:textId="78CFF837" w:rsidR="001C2482" w:rsidRDefault="001C2482" w:rsidP="001C2482">
      <w:pPr>
        <w:rPr>
          <w:lang w:val="tr-TR"/>
        </w:rPr>
      </w:pPr>
    </w:p>
    <w:p w14:paraId="5D724EFD" w14:textId="054D273D" w:rsidR="007A732E" w:rsidRDefault="007A732E" w:rsidP="001C2482">
      <w:pPr>
        <w:rPr>
          <w:lang w:val="tr-TR"/>
        </w:rPr>
      </w:pPr>
    </w:p>
    <w:p w14:paraId="7BE71524" w14:textId="77777777" w:rsidR="007A732E" w:rsidRPr="001C2482" w:rsidRDefault="007A732E" w:rsidP="001C2482">
      <w:pPr>
        <w:rPr>
          <w:lang w:val="tr-TR"/>
        </w:rPr>
      </w:pPr>
    </w:p>
    <w:p w14:paraId="471F73F8" w14:textId="1C580BF8" w:rsidR="007A732E" w:rsidRPr="007A732E" w:rsidRDefault="009679B1" w:rsidP="007A732E">
      <w:pPr>
        <w:pStyle w:val="ListeParagraf"/>
        <w:numPr>
          <w:ilvl w:val="0"/>
          <w:numId w:val="5"/>
        </w:numPr>
        <w:rPr>
          <w:u w:val="single"/>
          <w:lang w:val="tr-TR"/>
        </w:rPr>
      </w:pPr>
      <w:r w:rsidRPr="009679B1">
        <w:rPr>
          <w:u w:val="single"/>
          <w:lang w:val="tr-TR"/>
        </w:rPr>
        <w:t>Listing of TIMER0_OVF_vect interrupt routine with a progress bar,</w:t>
      </w:r>
    </w:p>
    <w:p w14:paraId="50BDD6E0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</w:pPr>
    </w:p>
    <w:p w14:paraId="559F3F2A" w14:textId="3A4A5579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594718BB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Timer/Counter0 overflows. Update the progress bar on</w:t>
      </w:r>
    </w:p>
    <w:p w14:paraId="178C9C0C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LCD display every 16 ms.</w:t>
      </w:r>
    </w:p>
    <w:p w14:paraId="084B313C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47AC791A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ER0_OVF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3EAEBE07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50BCD561" w14:textId="66210BBF" w:rsidR="007A732E" w:rsidRDefault="007A732E" w:rsidP="007A732E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7752C4F9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D5B8363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7ACC3B69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;</w:t>
      </w:r>
    </w:p>
    <w:p w14:paraId="0810322B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0615B62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1FBAE8B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0F63F2BA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)</w:t>
      </w:r>
    </w:p>
    <w:p w14:paraId="08637016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69CFBD67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1A20836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2021D9C2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4DABAEA8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4E58524D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,1);</w:t>
      </w:r>
    </w:p>
    <w:p w14:paraId="2D5A23B3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761847B1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);</w:t>
      </w:r>
    </w:p>
    <w:p w14:paraId="1C833DF3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71EC5570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12969271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5296445D" w14:textId="16118578" w:rsidR="001C2482" w:rsidRDefault="007A732E" w:rsidP="007A732E">
      <w:pPr>
        <w:rPr>
          <w:rFonts w:ascii="Consolas" w:hAnsi="Consolas" w:cs="Consolas"/>
          <w:color w:val="000000"/>
          <w:sz w:val="19"/>
          <w:szCs w:val="19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93A041E" w14:textId="268A64FB" w:rsidR="00985EF5" w:rsidRDefault="00985EF5" w:rsidP="007A732E">
      <w:pPr>
        <w:rPr>
          <w:u w:val="single"/>
          <w:lang w:val="tr-TR"/>
        </w:rPr>
      </w:pPr>
      <w:r w:rsidRPr="003F4D0C">
        <w:rPr>
          <w:u w:val="single"/>
          <w:lang w:val="tr-TR"/>
        </w:rPr>
        <w:t>Screenshot of the circuit</w:t>
      </w:r>
      <w:r>
        <w:rPr>
          <w:u w:val="single"/>
          <w:lang w:val="tr-TR"/>
        </w:rPr>
        <w:t>:</w:t>
      </w:r>
    </w:p>
    <w:p w14:paraId="2650BF30" w14:textId="561E575D" w:rsidR="00985EF5" w:rsidRDefault="00993E2A" w:rsidP="00985EF5">
      <w:pPr>
        <w:rPr>
          <w:lang w:val="tr-TR"/>
        </w:rPr>
      </w:pPr>
      <w:r w:rsidRPr="00993E2A">
        <w:rPr>
          <w:noProof/>
          <w:lang w:val="tr-TR"/>
        </w:rPr>
        <w:drawing>
          <wp:inline distT="0" distB="0" distL="0" distR="0" wp14:anchorId="650A7794" wp14:editId="53CE15C8">
            <wp:extent cx="5760720" cy="365887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3B1A" w14:textId="77777777" w:rsidR="00985EF5" w:rsidRPr="001C2482" w:rsidRDefault="00985EF5" w:rsidP="007A732E">
      <w:pPr>
        <w:rPr>
          <w:lang w:val="tr-TR"/>
        </w:rPr>
      </w:pPr>
    </w:p>
    <w:sectPr w:rsidR="00985EF5" w:rsidRPr="001C2482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28ED5" w14:textId="77777777" w:rsidR="00892BC0" w:rsidRDefault="00892BC0">
      <w:pPr>
        <w:spacing w:after="0" w:line="240" w:lineRule="auto"/>
      </w:pPr>
      <w:r>
        <w:separator/>
      </w:r>
    </w:p>
  </w:endnote>
  <w:endnote w:type="continuationSeparator" w:id="0">
    <w:p w14:paraId="6A902C20" w14:textId="77777777" w:rsidR="00892BC0" w:rsidRDefault="00892B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CE020" w14:textId="77777777" w:rsidR="00892BC0" w:rsidRDefault="00892BC0">
      <w:pPr>
        <w:spacing w:after="0" w:line="240" w:lineRule="auto"/>
      </w:pPr>
      <w:r>
        <w:separator/>
      </w:r>
    </w:p>
  </w:footnote>
  <w:footnote w:type="continuationSeparator" w:id="0">
    <w:p w14:paraId="1F120AFD" w14:textId="77777777" w:rsidR="00892BC0" w:rsidRDefault="00892B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B5F1" w14:textId="77777777" w:rsidR="00C4730D" w:rsidRDefault="00892BC0">
    <w:pPr>
      <w:pStyle w:val="stBilgi"/>
      <w:rPr>
        <w:lang w:val="tr-TR"/>
      </w:rPr>
    </w:pPr>
  </w:p>
  <w:p w14:paraId="674AB457" w14:textId="77777777" w:rsidR="00C4730D" w:rsidRPr="00C4730D" w:rsidRDefault="00892BC0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C3A66"/>
    <w:multiLevelType w:val="hybridMultilevel"/>
    <w:tmpl w:val="6B10BC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2D67272"/>
    <w:multiLevelType w:val="hybridMultilevel"/>
    <w:tmpl w:val="1D08097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3198C"/>
    <w:multiLevelType w:val="hybridMultilevel"/>
    <w:tmpl w:val="AECA297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DB7457"/>
    <w:multiLevelType w:val="hybridMultilevel"/>
    <w:tmpl w:val="D92022DA"/>
    <w:lvl w:ilvl="0" w:tplc="47B07CC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Y1NjExMDGwtDBX0lEKTi0uzszPAykwMqwFAIshxsMtAAAA"/>
  </w:docVars>
  <w:rsids>
    <w:rsidRoot w:val="00C926CA"/>
    <w:rsid w:val="00001357"/>
    <w:rsid w:val="00016612"/>
    <w:rsid w:val="00023542"/>
    <w:rsid w:val="0003725C"/>
    <w:rsid w:val="00081A34"/>
    <w:rsid w:val="000A3BFE"/>
    <w:rsid w:val="000B5284"/>
    <w:rsid w:val="000E2688"/>
    <w:rsid w:val="000E3AD9"/>
    <w:rsid w:val="000F7934"/>
    <w:rsid w:val="001009CF"/>
    <w:rsid w:val="001106D4"/>
    <w:rsid w:val="00113085"/>
    <w:rsid w:val="00131156"/>
    <w:rsid w:val="00142811"/>
    <w:rsid w:val="00160B0A"/>
    <w:rsid w:val="00166CE5"/>
    <w:rsid w:val="0017794E"/>
    <w:rsid w:val="0018183D"/>
    <w:rsid w:val="001A59D0"/>
    <w:rsid w:val="001B2D8A"/>
    <w:rsid w:val="001B64CA"/>
    <w:rsid w:val="001B74C6"/>
    <w:rsid w:val="001C1984"/>
    <w:rsid w:val="001C2482"/>
    <w:rsid w:val="001D795A"/>
    <w:rsid w:val="001F4132"/>
    <w:rsid w:val="00212912"/>
    <w:rsid w:val="00230A2D"/>
    <w:rsid w:val="00234F60"/>
    <w:rsid w:val="002403F3"/>
    <w:rsid w:val="0026111A"/>
    <w:rsid w:val="002618A6"/>
    <w:rsid w:val="002814D4"/>
    <w:rsid w:val="002A3BB8"/>
    <w:rsid w:val="002A40EF"/>
    <w:rsid w:val="002C5D1D"/>
    <w:rsid w:val="002E2209"/>
    <w:rsid w:val="002E54C9"/>
    <w:rsid w:val="00311F03"/>
    <w:rsid w:val="003213B3"/>
    <w:rsid w:val="00341364"/>
    <w:rsid w:val="003962D1"/>
    <w:rsid w:val="003A3D89"/>
    <w:rsid w:val="003B212B"/>
    <w:rsid w:val="003D6503"/>
    <w:rsid w:val="003F4D0C"/>
    <w:rsid w:val="00401755"/>
    <w:rsid w:val="004039CE"/>
    <w:rsid w:val="00405C8E"/>
    <w:rsid w:val="004143FC"/>
    <w:rsid w:val="004250CF"/>
    <w:rsid w:val="00435C02"/>
    <w:rsid w:val="00446D77"/>
    <w:rsid w:val="00453F4D"/>
    <w:rsid w:val="00480BA5"/>
    <w:rsid w:val="00491F84"/>
    <w:rsid w:val="00515E42"/>
    <w:rsid w:val="005234A7"/>
    <w:rsid w:val="0057076D"/>
    <w:rsid w:val="00581639"/>
    <w:rsid w:val="005A2BA0"/>
    <w:rsid w:val="005B60F0"/>
    <w:rsid w:val="005D2711"/>
    <w:rsid w:val="0063498B"/>
    <w:rsid w:val="00641209"/>
    <w:rsid w:val="00641233"/>
    <w:rsid w:val="00642B95"/>
    <w:rsid w:val="006547BA"/>
    <w:rsid w:val="006607E0"/>
    <w:rsid w:val="00660AF1"/>
    <w:rsid w:val="006729F4"/>
    <w:rsid w:val="006836F7"/>
    <w:rsid w:val="00684529"/>
    <w:rsid w:val="006B3DA4"/>
    <w:rsid w:val="006F4B88"/>
    <w:rsid w:val="00704AEF"/>
    <w:rsid w:val="0072645E"/>
    <w:rsid w:val="007419F5"/>
    <w:rsid w:val="0075390F"/>
    <w:rsid w:val="0078520D"/>
    <w:rsid w:val="007871C9"/>
    <w:rsid w:val="00795E11"/>
    <w:rsid w:val="007A5C33"/>
    <w:rsid w:val="007A732E"/>
    <w:rsid w:val="007B482E"/>
    <w:rsid w:val="007C5F7E"/>
    <w:rsid w:val="007E2C62"/>
    <w:rsid w:val="007E4DEB"/>
    <w:rsid w:val="007F3A12"/>
    <w:rsid w:val="00812F8D"/>
    <w:rsid w:val="00824B65"/>
    <w:rsid w:val="00867053"/>
    <w:rsid w:val="008736E0"/>
    <w:rsid w:val="00874903"/>
    <w:rsid w:val="00892BC0"/>
    <w:rsid w:val="008D23BA"/>
    <w:rsid w:val="008F7724"/>
    <w:rsid w:val="009017A2"/>
    <w:rsid w:val="00923816"/>
    <w:rsid w:val="00960A9B"/>
    <w:rsid w:val="00965DE8"/>
    <w:rsid w:val="009679B1"/>
    <w:rsid w:val="009716FD"/>
    <w:rsid w:val="00980282"/>
    <w:rsid w:val="00985EF5"/>
    <w:rsid w:val="0099331A"/>
    <w:rsid w:val="00993E2A"/>
    <w:rsid w:val="009B4646"/>
    <w:rsid w:val="009B6059"/>
    <w:rsid w:val="009F0CDB"/>
    <w:rsid w:val="00A26005"/>
    <w:rsid w:val="00A33F65"/>
    <w:rsid w:val="00A4403C"/>
    <w:rsid w:val="00A531AB"/>
    <w:rsid w:val="00A638C6"/>
    <w:rsid w:val="00A65DA0"/>
    <w:rsid w:val="00A67A81"/>
    <w:rsid w:val="00A768F9"/>
    <w:rsid w:val="00A86515"/>
    <w:rsid w:val="00AD2334"/>
    <w:rsid w:val="00AD23B4"/>
    <w:rsid w:val="00AD37A3"/>
    <w:rsid w:val="00AE5C23"/>
    <w:rsid w:val="00B00A56"/>
    <w:rsid w:val="00B1429F"/>
    <w:rsid w:val="00B32904"/>
    <w:rsid w:val="00B34847"/>
    <w:rsid w:val="00BB3AEB"/>
    <w:rsid w:val="00BF09F8"/>
    <w:rsid w:val="00BF36EC"/>
    <w:rsid w:val="00BF6BE0"/>
    <w:rsid w:val="00C0499F"/>
    <w:rsid w:val="00C25219"/>
    <w:rsid w:val="00C2796F"/>
    <w:rsid w:val="00C3019C"/>
    <w:rsid w:val="00C926CA"/>
    <w:rsid w:val="00C93366"/>
    <w:rsid w:val="00CB397F"/>
    <w:rsid w:val="00CF3F1C"/>
    <w:rsid w:val="00D11DA9"/>
    <w:rsid w:val="00D46443"/>
    <w:rsid w:val="00D538CA"/>
    <w:rsid w:val="00D54A41"/>
    <w:rsid w:val="00D62417"/>
    <w:rsid w:val="00D84B9D"/>
    <w:rsid w:val="00DC14D8"/>
    <w:rsid w:val="00DF1BCC"/>
    <w:rsid w:val="00E87714"/>
    <w:rsid w:val="00EB5465"/>
    <w:rsid w:val="00F2695E"/>
    <w:rsid w:val="00F27F3A"/>
    <w:rsid w:val="00F37CA1"/>
    <w:rsid w:val="00FE1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40B62"/>
  <w15:chartTrackingRefBased/>
  <w15:docId w15:val="{DCCAA6DC-AA38-4F7B-B3DA-7475D8CEE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CA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92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26CA"/>
    <w:rPr>
      <w:lang w:val="en-US"/>
    </w:rPr>
  </w:style>
  <w:style w:type="paragraph" w:styleId="ListeParagraf">
    <w:name w:val="List Paragraph"/>
    <w:basedOn w:val="Normal"/>
    <w:uiPriority w:val="34"/>
    <w:qFormat/>
    <w:rsid w:val="00C926CA"/>
    <w:pPr>
      <w:ind w:left="720"/>
      <w:contextualSpacing/>
    </w:pPr>
  </w:style>
  <w:style w:type="table" w:styleId="TabloKlavuzu">
    <w:name w:val="Table Grid"/>
    <w:basedOn w:val="NormalTablo"/>
    <w:uiPriority w:val="39"/>
    <w:rsid w:val="001B7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BF36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1429F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142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8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dkorbey/Digital-electronics-2/tree/master/Labs/06-lcd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6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260</cp:revision>
  <cp:lastPrinted>2020-11-08T13:41:00Z</cp:lastPrinted>
  <dcterms:created xsi:type="dcterms:W3CDTF">2020-10-13T17:25:00Z</dcterms:created>
  <dcterms:modified xsi:type="dcterms:W3CDTF">2020-11-09T16:47:00Z</dcterms:modified>
</cp:coreProperties>
</file>